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ED70BF" w14:textId="77777777" w:rsidR="00872D52" w:rsidRPr="005438CE" w:rsidRDefault="00872D52" w:rsidP="00872D52">
      <w:pPr>
        <w:jc w:val="center"/>
        <w:rPr>
          <w:rFonts w:asciiTheme="minorHAnsi" w:hAnsiTheme="minorHAnsi"/>
          <w:b/>
          <w:sz w:val="20"/>
          <w:szCs w:val="20"/>
        </w:rPr>
      </w:pPr>
    </w:p>
    <w:p w14:paraId="3DA0E316" w14:textId="7DDEDE74" w:rsidR="00E064C1" w:rsidRPr="00BF0B87" w:rsidRDefault="00BF0B87" w:rsidP="00BF0B87">
      <w:pPr>
        <w:rPr>
          <w:rFonts w:asciiTheme="minorHAnsi" w:hAnsiTheme="minorHAnsi"/>
          <w:b/>
          <w:sz w:val="20"/>
          <w:szCs w:val="20"/>
        </w:rPr>
      </w:pPr>
      <w:r w:rsidRPr="00BF0B87">
        <w:rPr>
          <w:rFonts w:asciiTheme="minorHAnsi" w:hAnsiTheme="minorHAnsi"/>
          <w:b/>
          <w:sz w:val="20"/>
          <w:szCs w:val="20"/>
        </w:rPr>
        <w:t xml:space="preserve">Anexo </w:t>
      </w:r>
      <w:r>
        <w:rPr>
          <w:rFonts w:asciiTheme="minorHAnsi" w:hAnsiTheme="minorHAnsi"/>
          <w:b/>
          <w:sz w:val="20"/>
          <w:szCs w:val="20"/>
        </w:rPr>
        <w:t>III</w:t>
      </w:r>
      <w:r w:rsidRPr="00BF0B87">
        <w:rPr>
          <w:rFonts w:asciiTheme="minorHAnsi" w:hAnsiTheme="minorHAnsi"/>
          <w:b/>
          <w:sz w:val="20"/>
          <w:szCs w:val="20"/>
        </w:rPr>
        <w:t>. Informe del tutor académico</w:t>
      </w:r>
      <w:r w:rsidR="003C1DFA" w:rsidRPr="00BF0B87">
        <w:rPr>
          <w:rFonts w:asciiTheme="minorHAnsi" w:hAnsiTheme="minorHAnsi"/>
          <w:b/>
          <w:sz w:val="20"/>
          <w:szCs w:val="20"/>
        </w:rPr>
        <w:t xml:space="preserve"> </w:t>
      </w:r>
      <w:r w:rsidR="00546883">
        <w:rPr>
          <w:rFonts w:asciiTheme="minorHAnsi" w:hAnsiTheme="minorHAnsi"/>
          <w:b/>
          <w:sz w:val="20"/>
          <w:szCs w:val="20"/>
        </w:rPr>
        <w:t>y rúbrica</w:t>
      </w:r>
    </w:p>
    <w:p w14:paraId="6034A1A0" w14:textId="77777777" w:rsidR="00E064C1" w:rsidRPr="005438CE" w:rsidRDefault="00E064C1" w:rsidP="00045FFA">
      <w:pPr>
        <w:jc w:val="center"/>
        <w:rPr>
          <w:rFonts w:asciiTheme="minorHAnsi" w:hAnsiTheme="minorHAnsi"/>
          <w:b/>
          <w:sz w:val="20"/>
          <w:szCs w:val="20"/>
          <w:u w:val="single"/>
        </w:rPr>
      </w:pPr>
    </w:p>
    <w:p w14:paraId="645DC0BC" w14:textId="2C658CF1" w:rsidR="00045FFA" w:rsidRPr="005438CE" w:rsidRDefault="00045FFA" w:rsidP="004A3F4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0E0E0"/>
        <w:tabs>
          <w:tab w:val="left" w:pos="1560"/>
          <w:tab w:val="left" w:pos="5812"/>
          <w:tab w:val="left" w:pos="6804"/>
        </w:tabs>
        <w:spacing w:after="60"/>
        <w:jc w:val="both"/>
        <w:rPr>
          <w:rFonts w:asciiTheme="minorHAnsi" w:hAnsiTheme="minorHAnsi"/>
          <w:b/>
          <w:sz w:val="20"/>
          <w:szCs w:val="20"/>
        </w:rPr>
      </w:pPr>
      <w:r w:rsidRPr="005438CE">
        <w:rPr>
          <w:rFonts w:asciiTheme="minorHAnsi" w:hAnsiTheme="minorHAnsi"/>
          <w:b/>
          <w:sz w:val="20"/>
          <w:szCs w:val="20"/>
        </w:rPr>
        <w:t>DATOS DE</w:t>
      </w:r>
      <w:r w:rsidR="007F27E7">
        <w:rPr>
          <w:rFonts w:asciiTheme="minorHAnsi" w:hAnsiTheme="minorHAnsi"/>
          <w:b/>
          <w:sz w:val="20"/>
          <w:szCs w:val="20"/>
        </w:rPr>
        <w:t>L</w:t>
      </w:r>
      <w:r w:rsidRPr="005438CE">
        <w:rPr>
          <w:rFonts w:asciiTheme="minorHAnsi" w:hAnsiTheme="minorHAnsi"/>
          <w:b/>
          <w:sz w:val="20"/>
          <w:szCs w:val="20"/>
        </w:rPr>
        <w:t xml:space="preserve"> </w:t>
      </w:r>
      <w:r w:rsidR="00833D40">
        <w:rPr>
          <w:rFonts w:asciiTheme="minorHAnsi" w:hAnsiTheme="minorHAnsi"/>
          <w:b/>
          <w:sz w:val="20"/>
          <w:szCs w:val="20"/>
        </w:rPr>
        <w:t>ESTUDIANTE</w:t>
      </w:r>
    </w:p>
    <w:p w14:paraId="7BB7E334" w14:textId="77777777" w:rsidR="00045FFA" w:rsidRPr="005438CE" w:rsidRDefault="00045FFA" w:rsidP="004A3F43">
      <w:pPr>
        <w:tabs>
          <w:tab w:val="left" w:pos="1560"/>
          <w:tab w:val="left" w:pos="5812"/>
          <w:tab w:val="left" w:pos="6804"/>
        </w:tabs>
        <w:spacing w:after="60"/>
        <w:jc w:val="both"/>
        <w:rPr>
          <w:rFonts w:asciiTheme="minorHAnsi" w:hAnsiTheme="minorHAnsi"/>
          <w:b/>
          <w:sz w:val="20"/>
          <w:szCs w:val="20"/>
        </w:rPr>
      </w:pPr>
      <w:r w:rsidRPr="005438CE">
        <w:rPr>
          <w:rFonts w:asciiTheme="minorHAnsi" w:hAnsiTheme="minorHAnsi"/>
          <w:b/>
          <w:sz w:val="20"/>
          <w:szCs w:val="20"/>
        </w:rPr>
        <w:t xml:space="preserve">NOMBRE Y APELLIDOS: </w:t>
      </w:r>
    </w:p>
    <w:p w14:paraId="58944C35" w14:textId="77777777" w:rsidR="00045FFA" w:rsidRDefault="00045FFA" w:rsidP="004A3F43">
      <w:pPr>
        <w:tabs>
          <w:tab w:val="left" w:pos="1560"/>
          <w:tab w:val="left" w:pos="5812"/>
          <w:tab w:val="left" w:pos="6804"/>
        </w:tabs>
        <w:spacing w:after="60"/>
        <w:jc w:val="both"/>
        <w:rPr>
          <w:rFonts w:asciiTheme="minorHAnsi" w:hAnsiTheme="minorHAnsi"/>
          <w:b/>
          <w:sz w:val="20"/>
          <w:szCs w:val="20"/>
        </w:rPr>
      </w:pPr>
      <w:r w:rsidRPr="005438CE">
        <w:rPr>
          <w:rFonts w:asciiTheme="minorHAnsi" w:hAnsiTheme="minorHAnsi"/>
          <w:b/>
          <w:sz w:val="20"/>
          <w:szCs w:val="20"/>
        </w:rPr>
        <w:t xml:space="preserve">N.I.F.:  </w:t>
      </w:r>
    </w:p>
    <w:p w14:paraId="1848653A" w14:textId="2A5ADDF0" w:rsidR="00045FFA" w:rsidRDefault="005E5F48" w:rsidP="004A3F43">
      <w:pPr>
        <w:tabs>
          <w:tab w:val="left" w:pos="1560"/>
          <w:tab w:val="left" w:pos="5812"/>
          <w:tab w:val="left" w:pos="6804"/>
        </w:tabs>
        <w:spacing w:after="60"/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>CORREO ELECTRÓNICO</w:t>
      </w:r>
      <w:r w:rsidR="00045FFA" w:rsidRPr="005438CE">
        <w:rPr>
          <w:rFonts w:asciiTheme="minorHAnsi" w:hAnsiTheme="minorHAnsi"/>
          <w:b/>
          <w:sz w:val="20"/>
          <w:szCs w:val="20"/>
        </w:rPr>
        <w:t xml:space="preserve">: </w:t>
      </w:r>
    </w:p>
    <w:p w14:paraId="7B011168" w14:textId="4F98DC1D" w:rsidR="00646130" w:rsidRPr="005438CE" w:rsidRDefault="00646130" w:rsidP="004A3F43">
      <w:pPr>
        <w:tabs>
          <w:tab w:val="left" w:pos="1560"/>
          <w:tab w:val="left" w:pos="5812"/>
          <w:tab w:val="left" w:pos="6804"/>
        </w:tabs>
        <w:spacing w:after="60"/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>DEPARTAMENTO:</w:t>
      </w:r>
    </w:p>
    <w:p w14:paraId="2C601F83" w14:textId="1E759546" w:rsidR="00E064C1" w:rsidRDefault="00045FFA" w:rsidP="004A3F43">
      <w:pPr>
        <w:tabs>
          <w:tab w:val="left" w:pos="1560"/>
          <w:tab w:val="left" w:pos="5812"/>
          <w:tab w:val="left" w:pos="6804"/>
        </w:tabs>
        <w:spacing w:after="60"/>
        <w:rPr>
          <w:rFonts w:asciiTheme="minorHAnsi" w:hAnsiTheme="minorHAnsi"/>
          <w:b/>
          <w:sz w:val="20"/>
          <w:szCs w:val="20"/>
        </w:rPr>
      </w:pPr>
      <w:r w:rsidRPr="005438CE">
        <w:rPr>
          <w:rFonts w:asciiTheme="minorHAnsi" w:hAnsiTheme="minorHAnsi"/>
          <w:b/>
          <w:sz w:val="20"/>
          <w:szCs w:val="20"/>
        </w:rPr>
        <w:t>TITULACI</w:t>
      </w:r>
      <w:r w:rsidR="006D71B9">
        <w:rPr>
          <w:rFonts w:asciiTheme="minorHAnsi" w:hAnsiTheme="minorHAnsi"/>
          <w:b/>
          <w:sz w:val="20"/>
          <w:szCs w:val="20"/>
        </w:rPr>
        <w:t>Ó</w:t>
      </w:r>
      <w:r w:rsidRPr="005438CE">
        <w:rPr>
          <w:rFonts w:asciiTheme="minorHAnsi" w:hAnsiTheme="minorHAnsi"/>
          <w:b/>
          <w:sz w:val="20"/>
          <w:szCs w:val="20"/>
        </w:rPr>
        <w:t>N (Plan</w:t>
      </w:r>
      <w:r w:rsidR="005E5F48">
        <w:rPr>
          <w:rFonts w:asciiTheme="minorHAnsi" w:hAnsiTheme="minorHAnsi"/>
          <w:b/>
          <w:sz w:val="20"/>
          <w:szCs w:val="20"/>
        </w:rPr>
        <w:t xml:space="preserve"> de Estudios</w:t>
      </w:r>
      <w:r w:rsidRPr="005438CE">
        <w:rPr>
          <w:rFonts w:asciiTheme="minorHAnsi" w:hAnsiTheme="minorHAnsi"/>
          <w:b/>
          <w:sz w:val="20"/>
          <w:szCs w:val="20"/>
        </w:rPr>
        <w:t xml:space="preserve">):  </w:t>
      </w:r>
    </w:p>
    <w:p w14:paraId="1FEC6CBB" w14:textId="6F4CC9AC" w:rsidR="006D71B9" w:rsidRDefault="006D71B9" w:rsidP="004A3F43">
      <w:pPr>
        <w:tabs>
          <w:tab w:val="left" w:pos="1560"/>
          <w:tab w:val="left" w:pos="5812"/>
          <w:tab w:val="left" w:pos="6804"/>
        </w:tabs>
        <w:spacing w:after="60"/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>TÍTULO DEL TFG:</w:t>
      </w:r>
    </w:p>
    <w:p w14:paraId="7EA5BC54" w14:textId="77777777" w:rsidR="00045FFA" w:rsidRPr="005438CE" w:rsidRDefault="00045FFA" w:rsidP="004A3F43">
      <w:pPr>
        <w:tabs>
          <w:tab w:val="left" w:pos="1560"/>
          <w:tab w:val="left" w:pos="5812"/>
          <w:tab w:val="left" w:pos="6804"/>
        </w:tabs>
        <w:spacing w:after="60"/>
        <w:rPr>
          <w:rFonts w:asciiTheme="minorHAnsi" w:hAnsiTheme="minorHAnsi"/>
          <w:sz w:val="20"/>
          <w:szCs w:val="20"/>
        </w:rPr>
      </w:pPr>
      <w:r w:rsidRPr="005438CE">
        <w:rPr>
          <w:rFonts w:asciiTheme="minorHAnsi" w:hAnsiTheme="minorHAnsi"/>
          <w:b/>
          <w:sz w:val="20"/>
          <w:szCs w:val="20"/>
        </w:rPr>
        <w:tab/>
      </w:r>
    </w:p>
    <w:p w14:paraId="3736D741" w14:textId="04E2CF7A" w:rsidR="005438CE" w:rsidRDefault="00613D6B" w:rsidP="007F27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0E0E0"/>
        <w:tabs>
          <w:tab w:val="left" w:pos="3402"/>
        </w:tabs>
        <w:jc w:val="both"/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>RESULTADOS DE LA APLICACIÓN DE LA HERRAMIENTA ANTIPLAGIO</w:t>
      </w:r>
    </w:p>
    <w:p w14:paraId="4DECB274" w14:textId="77777777" w:rsidR="00E064C1" w:rsidRDefault="00E064C1" w:rsidP="004A3F43">
      <w:pPr>
        <w:widowControl/>
        <w:tabs>
          <w:tab w:val="left" w:pos="3402"/>
        </w:tabs>
        <w:autoSpaceDE/>
        <w:autoSpaceDN/>
        <w:adjustRightInd/>
        <w:spacing w:after="60"/>
        <w:jc w:val="both"/>
        <w:rPr>
          <w:rFonts w:asciiTheme="minorHAnsi" w:hAnsiTheme="minorHAnsi"/>
          <w:b/>
          <w:sz w:val="20"/>
          <w:szCs w:val="20"/>
        </w:rPr>
      </w:pPr>
    </w:p>
    <w:p w14:paraId="3F32B593" w14:textId="74523565" w:rsidR="00045FFA" w:rsidRDefault="00774E89" w:rsidP="00774E89">
      <w:pPr>
        <w:widowControl/>
        <w:tabs>
          <w:tab w:val="left" w:pos="3402"/>
        </w:tabs>
        <w:autoSpaceDE/>
        <w:autoSpaceDN/>
        <w:adjustRightInd/>
        <w:spacing w:after="60"/>
        <w:jc w:val="both"/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 xml:space="preserve">DATOS DE COINCIDENCIAS: </w:t>
      </w:r>
    </w:p>
    <w:p w14:paraId="10D75882" w14:textId="306B2D99" w:rsidR="00774E89" w:rsidRDefault="00774E89" w:rsidP="00774E89">
      <w:pPr>
        <w:widowControl/>
        <w:tabs>
          <w:tab w:val="left" w:pos="3402"/>
        </w:tabs>
        <w:autoSpaceDE/>
        <w:autoSpaceDN/>
        <w:adjustRightInd/>
        <w:spacing w:after="60"/>
        <w:jc w:val="both"/>
        <w:rPr>
          <w:rFonts w:asciiTheme="minorHAnsi" w:hAnsiTheme="minorHAnsi"/>
          <w:b/>
          <w:sz w:val="20"/>
          <w:szCs w:val="20"/>
        </w:rPr>
      </w:pPr>
    </w:p>
    <w:p w14:paraId="1AC10D2B" w14:textId="26A4F895" w:rsidR="00774E89" w:rsidRDefault="00774E89" w:rsidP="00774E89">
      <w:pPr>
        <w:widowControl/>
        <w:tabs>
          <w:tab w:val="left" w:pos="3402"/>
        </w:tabs>
        <w:autoSpaceDE/>
        <w:autoSpaceDN/>
        <w:adjustRightInd/>
        <w:spacing w:after="60"/>
        <w:jc w:val="both"/>
        <w:rPr>
          <w:rFonts w:asciiTheme="minorHAnsi" w:hAnsiTheme="minorHAnsi"/>
          <w:b/>
          <w:sz w:val="20"/>
          <w:szCs w:val="20"/>
        </w:rPr>
      </w:pPr>
    </w:p>
    <w:p w14:paraId="21E121C8" w14:textId="54D9AB3B" w:rsidR="00E15806" w:rsidRDefault="00E15806" w:rsidP="00774E89">
      <w:pPr>
        <w:widowControl/>
        <w:tabs>
          <w:tab w:val="left" w:pos="3402"/>
        </w:tabs>
        <w:autoSpaceDE/>
        <w:autoSpaceDN/>
        <w:adjustRightInd/>
        <w:spacing w:after="60"/>
        <w:jc w:val="both"/>
        <w:rPr>
          <w:rFonts w:asciiTheme="minorHAnsi" w:hAnsiTheme="minorHAnsi"/>
          <w:b/>
          <w:sz w:val="20"/>
          <w:szCs w:val="20"/>
        </w:rPr>
      </w:pPr>
    </w:p>
    <w:p w14:paraId="3D8ACB67" w14:textId="10AA0783" w:rsidR="00E15806" w:rsidRDefault="00E15806" w:rsidP="00774E89">
      <w:pPr>
        <w:widowControl/>
        <w:tabs>
          <w:tab w:val="left" w:pos="3402"/>
        </w:tabs>
        <w:autoSpaceDE/>
        <w:autoSpaceDN/>
        <w:adjustRightInd/>
        <w:spacing w:after="60"/>
        <w:jc w:val="both"/>
        <w:rPr>
          <w:rFonts w:asciiTheme="minorHAnsi" w:hAnsiTheme="minorHAnsi"/>
          <w:b/>
          <w:sz w:val="20"/>
          <w:szCs w:val="20"/>
        </w:rPr>
      </w:pPr>
    </w:p>
    <w:p w14:paraId="65EEDEF1" w14:textId="17EB9FCA" w:rsidR="00E15806" w:rsidRDefault="00E15806" w:rsidP="00774E89">
      <w:pPr>
        <w:widowControl/>
        <w:tabs>
          <w:tab w:val="left" w:pos="3402"/>
        </w:tabs>
        <w:autoSpaceDE/>
        <w:autoSpaceDN/>
        <w:adjustRightInd/>
        <w:spacing w:after="60"/>
        <w:jc w:val="both"/>
        <w:rPr>
          <w:rFonts w:asciiTheme="minorHAnsi" w:hAnsiTheme="minorHAnsi"/>
          <w:b/>
          <w:sz w:val="20"/>
          <w:szCs w:val="20"/>
        </w:rPr>
      </w:pPr>
    </w:p>
    <w:p w14:paraId="455DD2DD" w14:textId="77777777" w:rsidR="00E15806" w:rsidRDefault="00E15806" w:rsidP="00774E89">
      <w:pPr>
        <w:widowControl/>
        <w:tabs>
          <w:tab w:val="left" w:pos="3402"/>
        </w:tabs>
        <w:autoSpaceDE/>
        <w:autoSpaceDN/>
        <w:adjustRightInd/>
        <w:spacing w:after="60"/>
        <w:jc w:val="both"/>
        <w:rPr>
          <w:rFonts w:asciiTheme="minorHAnsi" w:hAnsiTheme="minorHAnsi"/>
          <w:b/>
          <w:sz w:val="20"/>
          <w:szCs w:val="20"/>
        </w:rPr>
      </w:pPr>
    </w:p>
    <w:p w14:paraId="044A6FC6" w14:textId="36AEB999" w:rsidR="00774E89" w:rsidRDefault="00774E89" w:rsidP="00774E89">
      <w:pPr>
        <w:widowControl/>
        <w:tabs>
          <w:tab w:val="left" w:pos="3402"/>
        </w:tabs>
        <w:autoSpaceDE/>
        <w:autoSpaceDN/>
        <w:adjustRightInd/>
        <w:spacing w:after="60"/>
        <w:jc w:val="both"/>
        <w:rPr>
          <w:rFonts w:asciiTheme="minorHAnsi" w:hAnsiTheme="minorHAnsi"/>
          <w:b/>
          <w:sz w:val="20"/>
          <w:szCs w:val="20"/>
        </w:rPr>
      </w:pPr>
    </w:p>
    <w:p w14:paraId="68130509" w14:textId="3CB51E09" w:rsidR="00774E89" w:rsidRDefault="00774E89" w:rsidP="00774E89">
      <w:pPr>
        <w:widowControl/>
        <w:tabs>
          <w:tab w:val="left" w:pos="3402"/>
        </w:tabs>
        <w:autoSpaceDE/>
        <w:autoSpaceDN/>
        <w:adjustRightInd/>
        <w:spacing w:after="60"/>
        <w:jc w:val="both"/>
        <w:rPr>
          <w:rFonts w:asciiTheme="minorHAnsi" w:hAnsiTheme="minorHAnsi"/>
          <w:b/>
          <w:sz w:val="20"/>
          <w:szCs w:val="20"/>
        </w:rPr>
      </w:pPr>
    </w:p>
    <w:p w14:paraId="0B4E0B1A" w14:textId="45BAA427" w:rsidR="00774E89" w:rsidRDefault="00774E89" w:rsidP="00774E89">
      <w:pPr>
        <w:widowControl/>
        <w:tabs>
          <w:tab w:val="left" w:pos="3402"/>
        </w:tabs>
        <w:autoSpaceDE/>
        <w:autoSpaceDN/>
        <w:adjustRightInd/>
        <w:spacing w:after="60"/>
        <w:jc w:val="both"/>
        <w:rPr>
          <w:rFonts w:asciiTheme="minorHAnsi" w:hAnsiTheme="minorHAnsi"/>
          <w:b/>
          <w:sz w:val="20"/>
          <w:szCs w:val="20"/>
        </w:rPr>
      </w:pPr>
    </w:p>
    <w:p w14:paraId="243840D7" w14:textId="1D1C3553" w:rsidR="00891ED7" w:rsidRDefault="00891ED7" w:rsidP="00774E89">
      <w:pPr>
        <w:widowControl/>
        <w:tabs>
          <w:tab w:val="left" w:pos="3402"/>
        </w:tabs>
        <w:autoSpaceDE/>
        <w:autoSpaceDN/>
        <w:adjustRightInd/>
        <w:spacing w:after="60"/>
        <w:jc w:val="both"/>
        <w:rPr>
          <w:rFonts w:asciiTheme="minorHAnsi" w:hAnsiTheme="minorHAnsi"/>
          <w:b/>
          <w:sz w:val="20"/>
          <w:szCs w:val="20"/>
        </w:rPr>
      </w:pPr>
    </w:p>
    <w:p w14:paraId="5E3673FD" w14:textId="05E22FEB" w:rsidR="00891ED7" w:rsidRDefault="00891ED7" w:rsidP="00774E89">
      <w:pPr>
        <w:widowControl/>
        <w:tabs>
          <w:tab w:val="left" w:pos="3402"/>
        </w:tabs>
        <w:autoSpaceDE/>
        <w:autoSpaceDN/>
        <w:adjustRightInd/>
        <w:spacing w:after="60"/>
        <w:jc w:val="both"/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>OBSERVACIONES:</w:t>
      </w:r>
    </w:p>
    <w:p w14:paraId="5154FEE5" w14:textId="44C37DB1" w:rsidR="00891ED7" w:rsidRDefault="00891ED7" w:rsidP="00774E89">
      <w:pPr>
        <w:widowControl/>
        <w:tabs>
          <w:tab w:val="left" w:pos="3402"/>
        </w:tabs>
        <w:autoSpaceDE/>
        <w:autoSpaceDN/>
        <w:adjustRightInd/>
        <w:spacing w:after="60"/>
        <w:jc w:val="both"/>
        <w:rPr>
          <w:rFonts w:asciiTheme="minorHAnsi" w:hAnsiTheme="minorHAnsi"/>
          <w:b/>
          <w:sz w:val="20"/>
          <w:szCs w:val="20"/>
        </w:rPr>
      </w:pPr>
    </w:p>
    <w:p w14:paraId="1AB9DBBA" w14:textId="672F1BAD" w:rsidR="00891ED7" w:rsidRDefault="00891ED7" w:rsidP="00774E89">
      <w:pPr>
        <w:widowControl/>
        <w:tabs>
          <w:tab w:val="left" w:pos="3402"/>
        </w:tabs>
        <w:autoSpaceDE/>
        <w:autoSpaceDN/>
        <w:adjustRightInd/>
        <w:spacing w:after="60"/>
        <w:jc w:val="both"/>
        <w:rPr>
          <w:rFonts w:asciiTheme="minorHAnsi" w:hAnsiTheme="minorHAnsi"/>
          <w:b/>
          <w:sz w:val="20"/>
          <w:szCs w:val="20"/>
        </w:rPr>
      </w:pPr>
    </w:p>
    <w:p w14:paraId="1545A307" w14:textId="3B6F30E4" w:rsidR="00891ED7" w:rsidRDefault="00891ED7" w:rsidP="00774E89">
      <w:pPr>
        <w:widowControl/>
        <w:tabs>
          <w:tab w:val="left" w:pos="3402"/>
        </w:tabs>
        <w:autoSpaceDE/>
        <w:autoSpaceDN/>
        <w:adjustRightInd/>
        <w:spacing w:after="60"/>
        <w:jc w:val="both"/>
        <w:rPr>
          <w:rFonts w:asciiTheme="minorHAnsi" w:hAnsiTheme="minorHAnsi"/>
          <w:b/>
          <w:sz w:val="20"/>
          <w:szCs w:val="20"/>
        </w:rPr>
      </w:pPr>
    </w:p>
    <w:p w14:paraId="33B3750B" w14:textId="069DF526" w:rsidR="00E15806" w:rsidRDefault="00E15806" w:rsidP="00774E89">
      <w:pPr>
        <w:widowControl/>
        <w:tabs>
          <w:tab w:val="left" w:pos="3402"/>
        </w:tabs>
        <w:autoSpaceDE/>
        <w:autoSpaceDN/>
        <w:adjustRightInd/>
        <w:spacing w:after="60"/>
        <w:jc w:val="both"/>
        <w:rPr>
          <w:rFonts w:asciiTheme="minorHAnsi" w:hAnsiTheme="minorHAnsi"/>
          <w:b/>
          <w:sz w:val="20"/>
          <w:szCs w:val="20"/>
        </w:rPr>
      </w:pPr>
    </w:p>
    <w:p w14:paraId="74D27796" w14:textId="4942ABF4" w:rsidR="00E15806" w:rsidRDefault="00E15806" w:rsidP="00774E89">
      <w:pPr>
        <w:widowControl/>
        <w:tabs>
          <w:tab w:val="left" w:pos="3402"/>
        </w:tabs>
        <w:autoSpaceDE/>
        <w:autoSpaceDN/>
        <w:adjustRightInd/>
        <w:spacing w:after="60"/>
        <w:jc w:val="both"/>
        <w:rPr>
          <w:rFonts w:asciiTheme="minorHAnsi" w:hAnsiTheme="minorHAnsi"/>
          <w:b/>
          <w:sz w:val="20"/>
          <w:szCs w:val="20"/>
        </w:rPr>
      </w:pPr>
    </w:p>
    <w:p w14:paraId="1DCB903A" w14:textId="2568B9B8" w:rsidR="00E15806" w:rsidRDefault="00E15806" w:rsidP="00774E89">
      <w:pPr>
        <w:widowControl/>
        <w:tabs>
          <w:tab w:val="left" w:pos="3402"/>
        </w:tabs>
        <w:autoSpaceDE/>
        <w:autoSpaceDN/>
        <w:adjustRightInd/>
        <w:spacing w:after="60"/>
        <w:jc w:val="both"/>
        <w:rPr>
          <w:rFonts w:asciiTheme="minorHAnsi" w:hAnsiTheme="minorHAnsi"/>
          <w:b/>
          <w:sz w:val="20"/>
          <w:szCs w:val="20"/>
        </w:rPr>
      </w:pPr>
    </w:p>
    <w:p w14:paraId="3DA9879C" w14:textId="77777777" w:rsidR="00E15806" w:rsidRDefault="00E15806" w:rsidP="00774E89">
      <w:pPr>
        <w:widowControl/>
        <w:tabs>
          <w:tab w:val="left" w:pos="3402"/>
        </w:tabs>
        <w:autoSpaceDE/>
        <w:autoSpaceDN/>
        <w:adjustRightInd/>
        <w:spacing w:after="60"/>
        <w:jc w:val="both"/>
        <w:rPr>
          <w:rFonts w:asciiTheme="minorHAnsi" w:hAnsiTheme="minorHAnsi"/>
          <w:b/>
          <w:sz w:val="20"/>
          <w:szCs w:val="20"/>
        </w:rPr>
      </w:pPr>
    </w:p>
    <w:p w14:paraId="343FA49A" w14:textId="089A6C22" w:rsidR="00891ED7" w:rsidRDefault="00891ED7" w:rsidP="00774E89">
      <w:pPr>
        <w:widowControl/>
        <w:tabs>
          <w:tab w:val="left" w:pos="3402"/>
        </w:tabs>
        <w:autoSpaceDE/>
        <w:autoSpaceDN/>
        <w:adjustRightInd/>
        <w:spacing w:after="60"/>
        <w:jc w:val="both"/>
        <w:rPr>
          <w:rFonts w:asciiTheme="minorHAnsi" w:hAnsiTheme="minorHAnsi"/>
          <w:b/>
          <w:sz w:val="20"/>
          <w:szCs w:val="20"/>
        </w:rPr>
      </w:pPr>
    </w:p>
    <w:p w14:paraId="27331312" w14:textId="77777777" w:rsidR="00891ED7" w:rsidRPr="005438CE" w:rsidRDefault="00891ED7" w:rsidP="00774E89">
      <w:pPr>
        <w:widowControl/>
        <w:tabs>
          <w:tab w:val="left" w:pos="3402"/>
        </w:tabs>
        <w:autoSpaceDE/>
        <w:autoSpaceDN/>
        <w:adjustRightInd/>
        <w:spacing w:after="60"/>
        <w:jc w:val="both"/>
        <w:rPr>
          <w:rFonts w:asciiTheme="minorHAnsi" w:hAnsiTheme="minorHAnsi"/>
          <w:sz w:val="20"/>
          <w:szCs w:val="20"/>
        </w:rPr>
      </w:pPr>
    </w:p>
    <w:p w14:paraId="176C9CED" w14:textId="77777777" w:rsidR="00045FFA" w:rsidRPr="005438CE" w:rsidRDefault="00045FFA" w:rsidP="004A3F43">
      <w:pPr>
        <w:widowControl/>
        <w:tabs>
          <w:tab w:val="left" w:pos="3402"/>
        </w:tabs>
        <w:autoSpaceDE/>
        <w:autoSpaceDN/>
        <w:adjustRightInd/>
        <w:spacing w:after="60"/>
        <w:jc w:val="both"/>
        <w:rPr>
          <w:rFonts w:asciiTheme="minorHAnsi" w:hAnsiTheme="minorHAnsi"/>
          <w:sz w:val="20"/>
          <w:szCs w:val="20"/>
        </w:rPr>
      </w:pPr>
      <w:r w:rsidRPr="005438CE">
        <w:rPr>
          <w:rFonts w:asciiTheme="minorHAnsi" w:hAnsiTheme="minorHAnsi"/>
          <w:b/>
          <w:sz w:val="20"/>
          <w:szCs w:val="20"/>
        </w:rPr>
        <w:tab/>
      </w:r>
      <w:r w:rsidR="00D54004" w:rsidRPr="005438CE">
        <w:rPr>
          <w:rFonts w:asciiTheme="minorHAnsi" w:hAnsiTheme="minorHAnsi"/>
          <w:b/>
          <w:sz w:val="20"/>
          <w:szCs w:val="20"/>
        </w:rPr>
        <w:tab/>
      </w:r>
    </w:p>
    <w:p w14:paraId="3CCCDF61" w14:textId="56F10D69" w:rsidR="00045FFA" w:rsidRDefault="00ED03AC" w:rsidP="004A3F43">
      <w:pPr>
        <w:widowControl/>
        <w:tabs>
          <w:tab w:val="left" w:pos="3402"/>
        </w:tabs>
        <w:autoSpaceDE/>
        <w:autoSpaceDN/>
        <w:adjustRightInd/>
        <w:spacing w:after="60"/>
        <w:jc w:val="both"/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>CONCLUSIÓN</w:t>
      </w:r>
      <w:r w:rsidR="00E15806">
        <w:rPr>
          <w:rFonts w:asciiTheme="minorHAnsi" w:hAnsiTheme="minorHAnsi"/>
          <w:b/>
          <w:sz w:val="20"/>
          <w:szCs w:val="20"/>
        </w:rPr>
        <w:t xml:space="preserve"> AL RESULTADO DE LA HERRAMIENTA ANTIPLAGIO</w:t>
      </w:r>
      <w:r w:rsidR="00FA4593">
        <w:rPr>
          <w:rFonts w:asciiTheme="minorHAnsi" w:hAnsiTheme="minorHAnsi"/>
          <w:b/>
          <w:sz w:val="20"/>
          <w:szCs w:val="20"/>
        </w:rPr>
        <w:t>:</w:t>
      </w:r>
    </w:p>
    <w:p w14:paraId="3ED94CF1" w14:textId="77777777" w:rsidR="00FC12C7" w:rsidRDefault="00FC12C7" w:rsidP="004A3F43">
      <w:pPr>
        <w:widowControl/>
        <w:tabs>
          <w:tab w:val="left" w:pos="3402"/>
        </w:tabs>
        <w:autoSpaceDE/>
        <w:autoSpaceDN/>
        <w:adjustRightInd/>
        <w:spacing w:after="60"/>
        <w:jc w:val="both"/>
        <w:rPr>
          <w:rFonts w:asciiTheme="minorHAnsi" w:hAnsiTheme="minorHAnsi"/>
          <w:b/>
          <w:sz w:val="20"/>
          <w:szCs w:val="20"/>
        </w:rPr>
      </w:pPr>
    </w:p>
    <w:p w14:paraId="33C5BDF3" w14:textId="08117CF4" w:rsidR="00FA4593" w:rsidRDefault="00FA4593">
      <w:pPr>
        <w:widowControl/>
        <w:autoSpaceDE/>
        <w:autoSpaceDN/>
        <w:adjustRightInd/>
        <w:spacing w:after="160" w:line="259" w:lineRule="auto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br w:type="page"/>
      </w:r>
    </w:p>
    <w:p w14:paraId="274D3856" w14:textId="77777777" w:rsidR="00D4224A" w:rsidRDefault="00D4224A" w:rsidP="00D4224A">
      <w:pPr>
        <w:spacing w:line="360" w:lineRule="auto"/>
        <w:rPr>
          <w:rFonts w:ascii="Calibri" w:hAnsi="Calibri" w:cs="Calibri"/>
          <w:b/>
          <w:color w:val="000000"/>
          <w:sz w:val="20"/>
          <w:szCs w:val="20"/>
          <w:lang w:eastAsia="es-ES_tradnl"/>
        </w:rPr>
      </w:pPr>
      <w:r w:rsidRPr="00293BF4">
        <w:rPr>
          <w:rFonts w:ascii="Calibri" w:hAnsi="Calibri" w:cs="Calibri"/>
          <w:b/>
          <w:color w:val="000000"/>
          <w:sz w:val="20"/>
          <w:szCs w:val="20"/>
          <w:lang w:eastAsia="es-ES_tradnl"/>
        </w:rPr>
        <w:lastRenderedPageBreak/>
        <w:t xml:space="preserve">ACTA Y RÚBRICA DE DEFENSA DE TRABAJO DE FIN DE GRADO. CURSO  </w:t>
      </w:r>
      <w:r>
        <w:rPr>
          <w:rFonts w:ascii="Calibri" w:hAnsi="Calibri" w:cs="Calibri"/>
          <w:b/>
          <w:color w:val="000000"/>
          <w:sz w:val="20"/>
          <w:szCs w:val="20"/>
          <w:lang w:eastAsia="es-ES_tradnl"/>
        </w:rPr>
        <w:t>20</w:t>
      </w:r>
      <w:r w:rsidRPr="00293BF4">
        <w:rPr>
          <w:rFonts w:ascii="Calibri" w:hAnsi="Calibri" w:cs="Calibri"/>
          <w:b/>
          <w:color w:val="000000"/>
          <w:sz w:val="20"/>
          <w:szCs w:val="20"/>
          <w:lang w:eastAsia="es-ES_tradnl"/>
        </w:rPr>
        <w:t xml:space="preserve">__ / </w:t>
      </w:r>
      <w:r>
        <w:rPr>
          <w:rFonts w:ascii="Calibri" w:hAnsi="Calibri" w:cs="Calibri"/>
          <w:b/>
          <w:color w:val="000000"/>
          <w:sz w:val="20"/>
          <w:szCs w:val="20"/>
          <w:lang w:eastAsia="es-ES_tradnl"/>
        </w:rPr>
        <w:t>20</w:t>
      </w:r>
      <w:r w:rsidRPr="00293BF4">
        <w:rPr>
          <w:rFonts w:ascii="Calibri" w:hAnsi="Calibri" w:cs="Calibri"/>
          <w:b/>
          <w:color w:val="000000"/>
          <w:sz w:val="20"/>
          <w:szCs w:val="20"/>
          <w:lang w:eastAsia="es-ES_tradnl"/>
        </w:rPr>
        <w:t>__</w:t>
      </w:r>
    </w:p>
    <w:p w14:paraId="26610523" w14:textId="77777777" w:rsidR="00E064C1" w:rsidRDefault="00E064C1" w:rsidP="008519BB">
      <w:pPr>
        <w:tabs>
          <w:tab w:val="left" w:pos="3402"/>
        </w:tabs>
        <w:spacing w:after="60"/>
        <w:jc w:val="both"/>
        <w:rPr>
          <w:rFonts w:asciiTheme="minorHAnsi" w:hAnsiTheme="minorHAnsi"/>
          <w:sz w:val="18"/>
          <w:szCs w:val="18"/>
        </w:rPr>
      </w:pPr>
    </w:p>
    <w:tbl>
      <w:tblPr>
        <w:tblW w:w="0" w:type="auto"/>
        <w:tblBorders>
          <w:top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92"/>
      </w:tblGrid>
      <w:tr w:rsidR="000F6092" w:rsidRPr="00C4583A" w14:paraId="29207A7A" w14:textId="77777777" w:rsidTr="00526B7B">
        <w:tc>
          <w:tcPr>
            <w:tcW w:w="7792" w:type="dxa"/>
            <w:shd w:val="clear" w:color="auto" w:fill="auto"/>
          </w:tcPr>
          <w:p w14:paraId="730ECD4E" w14:textId="5CF0B0AF" w:rsidR="000F6092" w:rsidRPr="00C4583A" w:rsidRDefault="000F6092" w:rsidP="00BA0223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E0E0E0"/>
              <w:jc w:val="both"/>
              <w:rPr>
                <w:rFonts w:asciiTheme="minorHAnsi" w:hAnsiTheme="minorHAnsi" w:cstheme="minorHAnsi"/>
                <w:b/>
                <w:spacing w:val="-2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pacing w:val="-2"/>
                <w:sz w:val="20"/>
                <w:szCs w:val="20"/>
              </w:rPr>
              <w:t>TUTOR</w:t>
            </w:r>
            <w:r w:rsidR="003665BF">
              <w:rPr>
                <w:rFonts w:asciiTheme="minorHAnsi" w:hAnsiTheme="minorHAnsi" w:cstheme="minorHAnsi"/>
                <w:b/>
                <w:spacing w:val="-2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pacing w:val="-2"/>
                <w:sz w:val="20"/>
                <w:szCs w:val="20"/>
              </w:rPr>
              <w:t>A</w:t>
            </w:r>
            <w:r w:rsidR="003665BF">
              <w:rPr>
                <w:rFonts w:asciiTheme="minorHAnsi" w:hAnsiTheme="minorHAnsi" w:cstheme="minorHAnsi"/>
                <w:b/>
                <w:spacing w:val="-2"/>
                <w:sz w:val="20"/>
                <w:szCs w:val="20"/>
              </w:rPr>
              <w:t>CADÉMICO</w:t>
            </w:r>
            <w:r>
              <w:rPr>
                <w:rFonts w:asciiTheme="minorHAnsi" w:hAnsiTheme="minorHAnsi" w:cstheme="minorHAnsi"/>
                <w:b/>
                <w:spacing w:val="-2"/>
                <w:sz w:val="20"/>
                <w:szCs w:val="20"/>
              </w:rPr>
              <w:t xml:space="preserve"> DE LA UNIVERSIDAD DE ALCALÁ</w:t>
            </w:r>
          </w:p>
          <w:p w14:paraId="19E70F04" w14:textId="77777777" w:rsidR="000F6092" w:rsidRPr="00C4583A" w:rsidRDefault="000F6092" w:rsidP="00BA0223">
            <w:pPr>
              <w:tabs>
                <w:tab w:val="left" w:pos="1560"/>
                <w:tab w:val="left" w:pos="5812"/>
                <w:tab w:val="left" w:pos="6804"/>
              </w:tabs>
              <w:spacing w:before="60" w:after="6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4583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NOMBRE: </w:t>
            </w:r>
          </w:p>
          <w:p w14:paraId="5037D2A9" w14:textId="77777777" w:rsidR="000F6092" w:rsidRPr="00C4583A" w:rsidRDefault="000F6092" w:rsidP="00BA0223">
            <w:pPr>
              <w:tabs>
                <w:tab w:val="left" w:pos="1560"/>
                <w:tab w:val="left" w:pos="5812"/>
                <w:tab w:val="left" w:pos="6804"/>
              </w:tabs>
              <w:spacing w:after="6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C4583A">
              <w:rPr>
                <w:rFonts w:asciiTheme="minorHAnsi" w:hAnsiTheme="minorHAnsi" w:cstheme="minorHAnsi"/>
                <w:b/>
                <w:sz w:val="20"/>
                <w:szCs w:val="20"/>
              </w:rPr>
              <w:t>CARGO:</w:t>
            </w:r>
            <w:r w:rsidRPr="00C4583A">
              <w:rPr>
                <w:rFonts w:asciiTheme="minorHAnsi" w:hAnsiTheme="minorHAnsi" w:cstheme="minorHAnsi"/>
                <w:b/>
                <w:sz w:val="20"/>
                <w:szCs w:val="20"/>
              </w:rPr>
              <w:tab/>
            </w:r>
          </w:p>
          <w:p w14:paraId="03A25D69" w14:textId="77777777" w:rsidR="000F6092" w:rsidRDefault="000F6092" w:rsidP="00BA0223">
            <w:pPr>
              <w:tabs>
                <w:tab w:val="left" w:pos="1560"/>
                <w:tab w:val="left" w:pos="5812"/>
                <w:tab w:val="left" w:pos="6804"/>
              </w:tabs>
              <w:spacing w:after="6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CORREO ELECTRÓNICO</w:t>
            </w:r>
            <w:r w:rsidRPr="00C4583A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  <w:p w14:paraId="27AC0ABE" w14:textId="18B70B0F" w:rsidR="003665BF" w:rsidRPr="00C4583A" w:rsidRDefault="003665BF" w:rsidP="002D5317">
            <w:pPr>
              <w:tabs>
                <w:tab w:val="left" w:pos="1560"/>
                <w:tab w:val="left" w:pos="5812"/>
                <w:tab w:val="left" w:pos="6804"/>
              </w:tabs>
              <w:spacing w:after="6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0E6962" w:rsidRPr="00C4583A" w14:paraId="197E4A1E" w14:textId="77777777" w:rsidTr="000E6962">
        <w:tc>
          <w:tcPr>
            <w:tcW w:w="7792" w:type="dxa"/>
            <w:tcBorders>
              <w:top w:val="single" w:sz="4" w:space="0" w:color="auto"/>
            </w:tcBorders>
            <w:shd w:val="clear" w:color="auto" w:fill="auto"/>
          </w:tcPr>
          <w:p w14:paraId="593E6308" w14:textId="5D7ED18A" w:rsidR="000E6962" w:rsidRPr="000E6962" w:rsidRDefault="000E6962" w:rsidP="003B32AE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hd w:val="clear" w:color="auto" w:fill="E0E0E0"/>
              <w:jc w:val="both"/>
              <w:rPr>
                <w:rFonts w:asciiTheme="minorHAnsi" w:hAnsiTheme="minorHAnsi" w:cstheme="minorHAnsi"/>
                <w:bCs/>
                <w:spacing w:val="-2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pacing w:val="-2"/>
                <w:sz w:val="20"/>
                <w:szCs w:val="20"/>
              </w:rPr>
              <w:t xml:space="preserve">COTUTOR ACADÉMICO DE LA UNIVERSIDAD DE ALCALÁ </w:t>
            </w:r>
            <w:r>
              <w:rPr>
                <w:rFonts w:asciiTheme="minorHAnsi" w:hAnsiTheme="minorHAnsi" w:cstheme="minorHAnsi"/>
                <w:bCs/>
                <w:spacing w:val="-2"/>
                <w:sz w:val="20"/>
                <w:szCs w:val="20"/>
              </w:rPr>
              <w:t>(</w:t>
            </w:r>
            <w:r w:rsidR="00AA4244">
              <w:rPr>
                <w:rFonts w:asciiTheme="minorHAnsi" w:hAnsiTheme="minorHAnsi" w:cstheme="minorHAnsi"/>
                <w:bCs/>
                <w:spacing w:val="-2"/>
                <w:sz w:val="20"/>
                <w:szCs w:val="20"/>
              </w:rPr>
              <w:t xml:space="preserve">completar </w:t>
            </w:r>
            <w:r>
              <w:rPr>
                <w:rFonts w:asciiTheme="minorHAnsi" w:hAnsiTheme="minorHAnsi" w:cstheme="minorHAnsi"/>
                <w:bCs/>
                <w:spacing w:val="-2"/>
                <w:sz w:val="20"/>
                <w:szCs w:val="20"/>
              </w:rPr>
              <w:t>si procede)</w:t>
            </w:r>
          </w:p>
          <w:p w14:paraId="496A1D25" w14:textId="77777777" w:rsidR="000E6962" w:rsidRPr="00674802" w:rsidRDefault="000E6962" w:rsidP="00674802">
            <w:pPr>
              <w:tabs>
                <w:tab w:val="left" w:pos="1560"/>
                <w:tab w:val="left" w:pos="5812"/>
                <w:tab w:val="left" w:pos="6804"/>
              </w:tabs>
              <w:spacing w:after="6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0E6962">
              <w:rPr>
                <w:rFonts w:asciiTheme="minorHAnsi" w:hAnsiTheme="minorHAnsi" w:cstheme="minorHAnsi"/>
                <w:b/>
                <w:spacing w:val="-2"/>
                <w:sz w:val="20"/>
                <w:szCs w:val="20"/>
              </w:rPr>
              <w:t>N</w:t>
            </w:r>
            <w:r w:rsidRPr="00674802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OMBRE: </w:t>
            </w:r>
          </w:p>
          <w:p w14:paraId="06ECFC39" w14:textId="77777777" w:rsidR="000E6962" w:rsidRPr="00674802" w:rsidRDefault="000E6962" w:rsidP="00674802">
            <w:pPr>
              <w:tabs>
                <w:tab w:val="left" w:pos="1560"/>
                <w:tab w:val="left" w:pos="5812"/>
                <w:tab w:val="left" w:pos="6804"/>
              </w:tabs>
              <w:spacing w:after="6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74802">
              <w:rPr>
                <w:rFonts w:asciiTheme="minorHAnsi" w:hAnsiTheme="minorHAnsi" w:cstheme="minorHAnsi"/>
                <w:b/>
                <w:sz w:val="20"/>
                <w:szCs w:val="20"/>
              </w:rPr>
              <w:t>CARGO:</w:t>
            </w:r>
            <w:r w:rsidRPr="00674802">
              <w:rPr>
                <w:rFonts w:asciiTheme="minorHAnsi" w:hAnsiTheme="minorHAnsi" w:cstheme="minorHAnsi"/>
                <w:b/>
                <w:sz w:val="20"/>
                <w:szCs w:val="20"/>
              </w:rPr>
              <w:tab/>
            </w:r>
          </w:p>
          <w:p w14:paraId="3DC068B9" w14:textId="4A73BF34" w:rsidR="000E6962" w:rsidRPr="000E6962" w:rsidRDefault="000E6962" w:rsidP="00674802">
            <w:pPr>
              <w:tabs>
                <w:tab w:val="left" w:pos="1560"/>
                <w:tab w:val="left" w:pos="5812"/>
                <w:tab w:val="left" w:pos="6804"/>
              </w:tabs>
              <w:spacing w:after="60"/>
              <w:rPr>
                <w:rFonts w:asciiTheme="minorHAnsi" w:hAnsiTheme="minorHAnsi" w:cstheme="minorHAnsi"/>
                <w:b/>
                <w:spacing w:val="-2"/>
                <w:sz w:val="20"/>
                <w:szCs w:val="20"/>
              </w:rPr>
            </w:pPr>
            <w:r w:rsidRPr="00674802">
              <w:rPr>
                <w:rFonts w:asciiTheme="minorHAnsi" w:hAnsiTheme="minorHAnsi" w:cstheme="minorHAnsi"/>
                <w:b/>
                <w:sz w:val="20"/>
                <w:szCs w:val="20"/>
              </w:rPr>
              <w:t>CORREO ELECTRÓNICO:</w:t>
            </w:r>
          </w:p>
        </w:tc>
      </w:tr>
    </w:tbl>
    <w:p w14:paraId="33089261" w14:textId="77777777" w:rsidR="006D19E0" w:rsidRDefault="006D19E0" w:rsidP="008519BB">
      <w:pPr>
        <w:tabs>
          <w:tab w:val="left" w:pos="3402"/>
        </w:tabs>
        <w:spacing w:after="60"/>
        <w:jc w:val="both"/>
        <w:rPr>
          <w:rFonts w:asciiTheme="minorHAnsi" w:hAnsiTheme="minorHAnsi"/>
          <w:sz w:val="18"/>
          <w:szCs w:val="18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497"/>
      </w:tblGrid>
      <w:tr w:rsidR="00B24690" w:rsidRPr="009B40EA" w14:paraId="098DFCEA" w14:textId="77777777" w:rsidTr="007F27E2">
        <w:tc>
          <w:tcPr>
            <w:tcW w:w="8497" w:type="dxa"/>
            <w:tcBorders>
              <w:bottom w:val="single" w:sz="4" w:space="0" w:color="auto"/>
            </w:tcBorders>
          </w:tcPr>
          <w:p w14:paraId="271140B4" w14:textId="77777777" w:rsidR="00B24690" w:rsidRPr="008D1A2D" w:rsidRDefault="00B24690" w:rsidP="003B32AE">
            <w:pPr>
              <w:tabs>
                <w:tab w:val="left" w:pos="1560"/>
                <w:tab w:val="left" w:pos="5812"/>
                <w:tab w:val="left" w:pos="6804"/>
              </w:tabs>
              <w:spacing w:after="60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9B40EA">
              <w:rPr>
                <w:rFonts w:asciiTheme="minorHAnsi" w:hAnsiTheme="minorHAnsi" w:cstheme="minorHAnsi"/>
                <w:b/>
                <w:sz w:val="20"/>
                <w:szCs w:val="20"/>
              </w:rPr>
              <w:t>CALIFICACIÓN</w:t>
            </w:r>
            <w:r w:rsidRPr="008D1A2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(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hasta 7 puntos, </w:t>
            </w:r>
            <w:r w:rsidRPr="008D1A2D">
              <w:rPr>
                <w:rFonts w:asciiTheme="minorHAnsi" w:hAnsiTheme="minorHAnsi" w:cstheme="minorHAnsi"/>
                <w:bCs/>
                <w:sz w:val="20"/>
                <w:szCs w:val="20"/>
              </w:rPr>
              <w:t>según rúbrica de evaluación):</w:t>
            </w:r>
          </w:p>
          <w:p w14:paraId="5BEC0BCF" w14:textId="77777777" w:rsidR="00B24690" w:rsidRPr="009B40EA" w:rsidRDefault="00B24690" w:rsidP="003B32AE">
            <w:pPr>
              <w:tabs>
                <w:tab w:val="left" w:pos="1560"/>
                <w:tab w:val="left" w:pos="5812"/>
                <w:tab w:val="left" w:pos="6804"/>
              </w:tabs>
              <w:spacing w:after="6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  <w:tr w:rsidR="00B24690" w:rsidRPr="009B40EA" w14:paraId="15E4C36E" w14:textId="77777777" w:rsidTr="00895DC9">
        <w:trPr>
          <w:trHeight w:val="5203"/>
        </w:trPr>
        <w:tc>
          <w:tcPr>
            <w:tcW w:w="8497" w:type="dxa"/>
            <w:tcBorders>
              <w:left w:val="nil"/>
              <w:bottom w:val="nil"/>
              <w:right w:val="nil"/>
            </w:tcBorders>
          </w:tcPr>
          <w:p w14:paraId="6D5167FE" w14:textId="77777777" w:rsidR="007F27E2" w:rsidRDefault="007F27E2" w:rsidP="003B32AE">
            <w:pPr>
              <w:tabs>
                <w:tab w:val="left" w:pos="1560"/>
                <w:tab w:val="left" w:pos="5812"/>
                <w:tab w:val="left" w:pos="6804"/>
              </w:tabs>
              <w:spacing w:after="6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72C4206" w14:textId="38A3571B" w:rsidR="00B24690" w:rsidRDefault="00B24690" w:rsidP="003B32AE">
            <w:pPr>
              <w:tabs>
                <w:tab w:val="left" w:pos="1560"/>
                <w:tab w:val="left" w:pos="5812"/>
                <w:tab w:val="left" w:pos="6804"/>
              </w:tabs>
              <w:spacing w:after="6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9B40EA">
              <w:rPr>
                <w:rFonts w:asciiTheme="minorHAnsi" w:hAnsiTheme="minorHAnsi" w:cstheme="minorHAnsi"/>
                <w:b/>
                <w:sz w:val="20"/>
                <w:szCs w:val="20"/>
              </w:rPr>
              <w:t>COMENTARIOS:</w:t>
            </w:r>
          </w:p>
          <w:p w14:paraId="67EDAFAD" w14:textId="77777777" w:rsidR="00B24690" w:rsidRDefault="00B24690" w:rsidP="003B32AE">
            <w:pPr>
              <w:tabs>
                <w:tab w:val="left" w:pos="1560"/>
                <w:tab w:val="left" w:pos="5812"/>
                <w:tab w:val="left" w:pos="6804"/>
              </w:tabs>
              <w:spacing w:after="6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24797556" w14:textId="77777777" w:rsidR="00B24690" w:rsidRDefault="00B24690" w:rsidP="003B32AE">
            <w:pPr>
              <w:tabs>
                <w:tab w:val="left" w:pos="1560"/>
                <w:tab w:val="left" w:pos="5812"/>
                <w:tab w:val="left" w:pos="6804"/>
              </w:tabs>
              <w:spacing w:after="6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629736E3" w14:textId="77777777" w:rsidR="00B24690" w:rsidRDefault="00B24690" w:rsidP="003B32AE">
            <w:pPr>
              <w:tabs>
                <w:tab w:val="left" w:pos="1560"/>
                <w:tab w:val="left" w:pos="5812"/>
                <w:tab w:val="left" w:pos="6804"/>
              </w:tabs>
              <w:spacing w:after="6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E2189B7" w14:textId="77777777" w:rsidR="00B24690" w:rsidRDefault="00B24690" w:rsidP="003B32AE">
            <w:pPr>
              <w:tabs>
                <w:tab w:val="left" w:pos="1560"/>
                <w:tab w:val="left" w:pos="5812"/>
                <w:tab w:val="left" w:pos="6804"/>
              </w:tabs>
              <w:spacing w:after="6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47AD16DC" w14:textId="77777777" w:rsidR="00B24690" w:rsidRDefault="00B24690" w:rsidP="003B32AE">
            <w:pPr>
              <w:tabs>
                <w:tab w:val="left" w:pos="1560"/>
                <w:tab w:val="left" w:pos="5812"/>
                <w:tab w:val="left" w:pos="6804"/>
              </w:tabs>
              <w:spacing w:after="6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5652C68B" w14:textId="77777777" w:rsidR="00B24690" w:rsidRDefault="00B24690" w:rsidP="003B32AE">
            <w:pPr>
              <w:tabs>
                <w:tab w:val="left" w:pos="1560"/>
                <w:tab w:val="left" w:pos="5812"/>
                <w:tab w:val="left" w:pos="6804"/>
              </w:tabs>
              <w:spacing w:after="6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  <w:p w14:paraId="4097AD6B" w14:textId="77777777" w:rsidR="00B24690" w:rsidRPr="009B40EA" w:rsidRDefault="00B24690" w:rsidP="003B32AE">
            <w:pPr>
              <w:tabs>
                <w:tab w:val="left" w:pos="1560"/>
                <w:tab w:val="left" w:pos="5812"/>
                <w:tab w:val="left" w:pos="6804"/>
              </w:tabs>
              <w:spacing w:after="60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</w:tr>
    </w:tbl>
    <w:p w14:paraId="3D3B9821" w14:textId="77777777" w:rsidR="00D268D7" w:rsidRDefault="00D268D7" w:rsidP="008519BB">
      <w:pPr>
        <w:tabs>
          <w:tab w:val="left" w:pos="3402"/>
        </w:tabs>
        <w:spacing w:after="60"/>
        <w:jc w:val="both"/>
        <w:rPr>
          <w:rFonts w:asciiTheme="minorHAnsi" w:hAnsiTheme="minorHAnsi"/>
          <w:sz w:val="18"/>
          <w:szCs w:val="18"/>
        </w:rPr>
      </w:pPr>
    </w:p>
    <w:p w14:paraId="7526C36F" w14:textId="77777777" w:rsidR="006F285D" w:rsidRDefault="006F285D" w:rsidP="008519BB">
      <w:pPr>
        <w:tabs>
          <w:tab w:val="left" w:pos="3402"/>
        </w:tabs>
        <w:spacing w:after="60"/>
        <w:jc w:val="both"/>
        <w:rPr>
          <w:rFonts w:asciiTheme="minorHAnsi" w:hAnsiTheme="minorHAnsi"/>
          <w:sz w:val="18"/>
          <w:szCs w:val="18"/>
        </w:rPr>
      </w:pPr>
    </w:p>
    <w:p w14:paraId="78D0B674" w14:textId="77777777" w:rsidR="006F285D" w:rsidRPr="00293BF4" w:rsidRDefault="006F285D" w:rsidP="006F285D">
      <w:pPr>
        <w:spacing w:line="360" w:lineRule="auto"/>
        <w:jc w:val="center"/>
        <w:rPr>
          <w:rFonts w:ascii="Calibri" w:hAnsi="Calibri" w:cs="Calibri"/>
          <w:i/>
          <w:color w:val="000000"/>
          <w:sz w:val="20"/>
          <w:szCs w:val="20"/>
          <w:lang w:eastAsia="es-ES_tradnl"/>
        </w:rPr>
      </w:pPr>
      <w:r w:rsidRPr="00293BF4">
        <w:rPr>
          <w:rFonts w:ascii="Calibri" w:hAnsi="Calibri" w:cs="Calibri"/>
          <w:i/>
          <w:color w:val="000000"/>
          <w:sz w:val="20"/>
          <w:szCs w:val="20"/>
          <w:lang w:eastAsia="es-ES_tradnl"/>
        </w:rPr>
        <w:t xml:space="preserve">En Alcalá de Henares a </w:t>
      </w:r>
      <w:r w:rsidRPr="00293BF4">
        <w:rPr>
          <w:rFonts w:ascii="Calibri" w:hAnsi="Calibri" w:cs="Calibri"/>
          <w:i/>
          <w:color w:val="000000"/>
          <w:sz w:val="20"/>
          <w:szCs w:val="20"/>
          <w:u w:val="dotted"/>
          <w:lang w:eastAsia="es-ES_tradnl"/>
        </w:rPr>
        <w:t xml:space="preserve">           </w:t>
      </w:r>
      <w:proofErr w:type="spellStart"/>
      <w:r w:rsidRPr="00293BF4">
        <w:rPr>
          <w:rFonts w:ascii="Calibri" w:hAnsi="Calibri" w:cs="Calibri"/>
          <w:i/>
          <w:color w:val="000000"/>
          <w:sz w:val="20"/>
          <w:szCs w:val="20"/>
          <w:lang w:eastAsia="es-ES_tradnl"/>
        </w:rPr>
        <w:t>de</w:t>
      </w:r>
      <w:proofErr w:type="spellEnd"/>
      <w:r w:rsidRPr="00293BF4">
        <w:rPr>
          <w:rFonts w:ascii="Calibri" w:hAnsi="Calibri" w:cs="Calibri"/>
          <w:i/>
          <w:color w:val="000000"/>
          <w:sz w:val="20"/>
          <w:szCs w:val="20"/>
          <w:lang w:eastAsia="es-ES_tradnl"/>
        </w:rPr>
        <w:t xml:space="preserve"> </w:t>
      </w:r>
      <w:r w:rsidRPr="00293BF4">
        <w:rPr>
          <w:rFonts w:ascii="Calibri" w:hAnsi="Calibri" w:cs="Calibri"/>
          <w:i/>
          <w:color w:val="000000"/>
          <w:sz w:val="20"/>
          <w:szCs w:val="20"/>
          <w:u w:val="dotted"/>
          <w:lang w:eastAsia="es-ES_tradnl"/>
        </w:rPr>
        <w:t xml:space="preserve">                             </w:t>
      </w:r>
      <w:r w:rsidRPr="00293BF4">
        <w:rPr>
          <w:rFonts w:ascii="Calibri" w:hAnsi="Calibri" w:cs="Calibri"/>
          <w:i/>
          <w:color w:val="000000"/>
          <w:sz w:val="20"/>
          <w:szCs w:val="20"/>
          <w:lang w:eastAsia="es-ES_tradnl"/>
        </w:rPr>
        <w:t xml:space="preserve"> </w:t>
      </w:r>
      <w:proofErr w:type="spellStart"/>
      <w:r w:rsidRPr="00293BF4">
        <w:rPr>
          <w:rFonts w:ascii="Calibri" w:hAnsi="Calibri" w:cs="Calibri"/>
          <w:i/>
          <w:color w:val="000000"/>
          <w:sz w:val="20"/>
          <w:szCs w:val="20"/>
          <w:lang w:eastAsia="es-ES_tradnl"/>
        </w:rPr>
        <w:t>de</w:t>
      </w:r>
      <w:proofErr w:type="spellEnd"/>
      <w:r w:rsidRPr="00293BF4">
        <w:rPr>
          <w:rFonts w:ascii="Calibri" w:hAnsi="Calibri" w:cs="Calibri"/>
          <w:i/>
          <w:color w:val="000000"/>
          <w:sz w:val="20"/>
          <w:szCs w:val="20"/>
          <w:u w:val="dotted"/>
          <w:lang w:eastAsia="es-ES_tradnl"/>
        </w:rPr>
        <w:t xml:space="preserve">                          </w:t>
      </w:r>
      <w:r w:rsidRPr="00293BF4">
        <w:rPr>
          <w:rFonts w:ascii="Calibri" w:hAnsi="Calibri" w:cs="Calibri"/>
          <w:i/>
          <w:color w:val="000000"/>
          <w:sz w:val="20"/>
          <w:szCs w:val="20"/>
          <w:lang w:eastAsia="es-ES_tradnl"/>
        </w:rPr>
        <w:t>.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03"/>
        <w:gridCol w:w="2797"/>
      </w:tblGrid>
      <w:tr w:rsidR="006F285D" w:rsidRPr="00293BF4" w14:paraId="75D7F5FB" w14:textId="77777777" w:rsidTr="003B32AE">
        <w:trPr>
          <w:jc w:val="center"/>
        </w:trPr>
        <w:tc>
          <w:tcPr>
            <w:tcW w:w="0" w:type="auto"/>
            <w:shd w:val="clear" w:color="auto" w:fill="auto"/>
          </w:tcPr>
          <w:p w14:paraId="79F46690" w14:textId="6E629F12" w:rsidR="006F285D" w:rsidRPr="00293BF4" w:rsidRDefault="006F285D" w:rsidP="003B32AE">
            <w:pPr>
              <w:spacing w:line="360" w:lineRule="auto"/>
              <w:jc w:val="center"/>
              <w:rPr>
                <w:rFonts w:ascii="Calibri" w:hAnsi="Calibri" w:cs="Calibri"/>
                <w:b/>
                <w:color w:val="000000"/>
                <w:sz w:val="20"/>
                <w:szCs w:val="20"/>
                <w:lang w:eastAsia="es-ES_tradnl"/>
              </w:rPr>
            </w:pPr>
            <w:r>
              <w:rPr>
                <w:rFonts w:ascii="Calibri" w:hAnsi="Calibri" w:cs="Calibri"/>
                <w:b/>
                <w:color w:val="000000"/>
                <w:sz w:val="20"/>
                <w:szCs w:val="20"/>
                <w:lang w:eastAsia="es-ES_tradnl"/>
              </w:rPr>
              <w:t>Tutor académico</w:t>
            </w:r>
          </w:p>
          <w:p w14:paraId="300FAE34" w14:textId="77777777" w:rsidR="006F285D" w:rsidRDefault="006F285D" w:rsidP="003B32AE">
            <w:pPr>
              <w:spacing w:line="360" w:lineRule="auto"/>
              <w:rPr>
                <w:rFonts w:ascii="Calibri" w:hAnsi="Calibri" w:cs="Calibri"/>
                <w:b/>
                <w:color w:val="000000"/>
                <w:sz w:val="20"/>
                <w:szCs w:val="20"/>
                <w:lang w:eastAsia="es-ES_tradnl"/>
              </w:rPr>
            </w:pPr>
          </w:p>
          <w:p w14:paraId="3FAE8853" w14:textId="77777777" w:rsidR="006F285D" w:rsidRPr="00293BF4" w:rsidRDefault="006F285D" w:rsidP="003B32AE">
            <w:pPr>
              <w:spacing w:line="360" w:lineRule="auto"/>
              <w:rPr>
                <w:rFonts w:ascii="Calibri" w:hAnsi="Calibri" w:cs="Calibri"/>
                <w:b/>
                <w:color w:val="000000"/>
                <w:sz w:val="20"/>
                <w:szCs w:val="20"/>
                <w:lang w:eastAsia="es-ES_tradnl"/>
              </w:rPr>
            </w:pPr>
          </w:p>
          <w:p w14:paraId="649ADF86" w14:textId="77777777" w:rsidR="006F285D" w:rsidRPr="00293BF4" w:rsidRDefault="006F285D" w:rsidP="003B32AE">
            <w:pPr>
              <w:spacing w:line="360" w:lineRule="auto"/>
              <w:rPr>
                <w:rFonts w:ascii="Calibri" w:hAnsi="Calibri" w:cs="Calibri"/>
                <w:b/>
                <w:color w:val="000000"/>
                <w:sz w:val="20"/>
                <w:szCs w:val="20"/>
                <w:lang w:eastAsia="es-ES_tradnl"/>
              </w:rPr>
            </w:pPr>
            <w:r w:rsidRPr="00293BF4">
              <w:rPr>
                <w:rFonts w:ascii="Calibri" w:hAnsi="Calibri" w:cs="Calibri"/>
                <w:b/>
                <w:color w:val="000000"/>
                <w:sz w:val="20"/>
                <w:szCs w:val="20"/>
                <w:lang w:eastAsia="es-ES_tradnl"/>
              </w:rPr>
              <w:t xml:space="preserve">Fdo.: </w:t>
            </w:r>
            <w:r w:rsidRPr="00293BF4">
              <w:rPr>
                <w:rFonts w:ascii="Calibri" w:hAnsi="Calibri" w:cs="Calibri"/>
                <w:b/>
                <w:color w:val="000000"/>
                <w:sz w:val="20"/>
                <w:szCs w:val="20"/>
                <w:u w:val="dotted"/>
                <w:lang w:eastAsia="es-ES_tradnl"/>
              </w:rPr>
              <w:t xml:space="preserve">                                     </w:t>
            </w:r>
            <w:r w:rsidRPr="00293BF4">
              <w:rPr>
                <w:rFonts w:ascii="Calibri" w:hAnsi="Calibri" w:cs="Calibri"/>
                <w:b/>
                <w:color w:val="000000"/>
                <w:sz w:val="20"/>
                <w:szCs w:val="20"/>
                <w:lang w:eastAsia="es-ES_tradnl"/>
              </w:rPr>
              <w:t>.</w:t>
            </w:r>
          </w:p>
        </w:tc>
        <w:tc>
          <w:tcPr>
            <w:tcW w:w="0" w:type="auto"/>
            <w:shd w:val="clear" w:color="auto" w:fill="auto"/>
          </w:tcPr>
          <w:p w14:paraId="247E0155" w14:textId="52F55563" w:rsidR="006F285D" w:rsidRPr="00293BF4" w:rsidRDefault="006F285D" w:rsidP="006F285D">
            <w:pPr>
              <w:spacing w:line="360" w:lineRule="auto"/>
              <w:jc w:val="center"/>
              <w:rPr>
                <w:rFonts w:ascii="Calibri" w:hAnsi="Calibri" w:cs="Calibri"/>
                <w:b/>
                <w:color w:val="000000"/>
                <w:sz w:val="20"/>
                <w:szCs w:val="20"/>
                <w:lang w:eastAsia="es-ES_tradnl"/>
              </w:rPr>
            </w:pPr>
            <w:r>
              <w:rPr>
                <w:rFonts w:ascii="Calibri" w:hAnsi="Calibri" w:cs="Calibri"/>
                <w:b/>
                <w:color w:val="000000"/>
                <w:sz w:val="20"/>
                <w:szCs w:val="20"/>
                <w:lang w:eastAsia="es-ES_tradnl"/>
              </w:rPr>
              <w:t xml:space="preserve">Cotutor académico </w:t>
            </w:r>
            <w:r w:rsidRPr="006F285D">
              <w:rPr>
                <w:rFonts w:ascii="Calibri" w:hAnsi="Calibri" w:cs="Calibri"/>
                <w:bCs/>
                <w:color w:val="000000"/>
                <w:sz w:val="20"/>
                <w:szCs w:val="20"/>
                <w:lang w:eastAsia="es-ES_tradnl"/>
              </w:rPr>
              <w:t>(si procede)</w:t>
            </w:r>
          </w:p>
          <w:p w14:paraId="1105D1B4" w14:textId="77777777" w:rsidR="006F285D" w:rsidRDefault="006F285D" w:rsidP="003B32AE">
            <w:pPr>
              <w:spacing w:line="360" w:lineRule="auto"/>
              <w:rPr>
                <w:rFonts w:ascii="Calibri" w:hAnsi="Calibri" w:cs="Calibri"/>
                <w:b/>
                <w:color w:val="000000"/>
                <w:sz w:val="20"/>
                <w:szCs w:val="20"/>
                <w:lang w:eastAsia="es-ES_tradnl"/>
              </w:rPr>
            </w:pPr>
          </w:p>
          <w:p w14:paraId="0616958B" w14:textId="77777777" w:rsidR="006F285D" w:rsidRPr="00293BF4" w:rsidRDefault="006F285D" w:rsidP="003B32AE">
            <w:pPr>
              <w:spacing w:line="360" w:lineRule="auto"/>
              <w:rPr>
                <w:rFonts w:ascii="Calibri" w:hAnsi="Calibri" w:cs="Calibri"/>
                <w:b/>
                <w:color w:val="000000"/>
                <w:sz w:val="20"/>
                <w:szCs w:val="20"/>
                <w:lang w:eastAsia="es-ES_tradnl"/>
              </w:rPr>
            </w:pPr>
          </w:p>
          <w:p w14:paraId="274AA63B" w14:textId="77777777" w:rsidR="006F285D" w:rsidRPr="00293BF4" w:rsidRDefault="006F285D" w:rsidP="003B32AE">
            <w:pPr>
              <w:spacing w:line="360" w:lineRule="auto"/>
              <w:rPr>
                <w:rFonts w:ascii="Calibri" w:hAnsi="Calibri" w:cs="Calibri"/>
                <w:b/>
                <w:color w:val="000000"/>
                <w:sz w:val="20"/>
                <w:szCs w:val="20"/>
                <w:lang w:eastAsia="es-ES_tradnl"/>
              </w:rPr>
            </w:pPr>
            <w:r w:rsidRPr="00293BF4">
              <w:rPr>
                <w:rFonts w:ascii="Calibri" w:hAnsi="Calibri" w:cs="Calibri"/>
                <w:b/>
                <w:color w:val="000000"/>
                <w:sz w:val="20"/>
                <w:szCs w:val="20"/>
                <w:lang w:eastAsia="es-ES_tradnl"/>
              </w:rPr>
              <w:t xml:space="preserve">Fdo.: </w:t>
            </w:r>
            <w:r w:rsidRPr="00293BF4">
              <w:rPr>
                <w:rFonts w:ascii="Calibri" w:hAnsi="Calibri" w:cs="Calibri"/>
                <w:b/>
                <w:color w:val="000000"/>
                <w:sz w:val="20"/>
                <w:szCs w:val="20"/>
                <w:u w:val="dotted"/>
                <w:lang w:eastAsia="es-ES_tradnl"/>
              </w:rPr>
              <w:t xml:space="preserve">                                  </w:t>
            </w:r>
            <w:r w:rsidRPr="00293BF4">
              <w:rPr>
                <w:rFonts w:ascii="Calibri" w:hAnsi="Calibri" w:cs="Calibri"/>
                <w:b/>
                <w:color w:val="000000"/>
                <w:sz w:val="20"/>
                <w:szCs w:val="20"/>
                <w:lang w:eastAsia="es-ES_tradnl"/>
              </w:rPr>
              <w:t>.</w:t>
            </w:r>
          </w:p>
        </w:tc>
      </w:tr>
    </w:tbl>
    <w:p w14:paraId="6219B66B" w14:textId="77777777" w:rsidR="006F285D" w:rsidRDefault="006F285D" w:rsidP="008519BB">
      <w:pPr>
        <w:tabs>
          <w:tab w:val="left" w:pos="3402"/>
        </w:tabs>
        <w:spacing w:after="60"/>
        <w:jc w:val="both"/>
        <w:rPr>
          <w:rFonts w:asciiTheme="minorHAnsi" w:hAnsiTheme="minorHAnsi"/>
          <w:sz w:val="18"/>
          <w:szCs w:val="18"/>
        </w:rPr>
      </w:pPr>
    </w:p>
    <w:p w14:paraId="08E771EF" w14:textId="77777777" w:rsidR="00D268D7" w:rsidRDefault="00D268D7" w:rsidP="008519BB">
      <w:pPr>
        <w:tabs>
          <w:tab w:val="left" w:pos="3402"/>
        </w:tabs>
        <w:spacing w:after="60"/>
        <w:jc w:val="both"/>
        <w:rPr>
          <w:rFonts w:asciiTheme="minorHAnsi" w:hAnsiTheme="minorHAnsi"/>
          <w:sz w:val="18"/>
          <w:szCs w:val="18"/>
        </w:rPr>
        <w:sectPr w:rsidR="00D268D7" w:rsidSect="00D268D7">
          <w:headerReference w:type="default" r:id="rId8"/>
          <w:type w:val="continuous"/>
          <w:pgSz w:w="11905" w:h="16840"/>
          <w:pgMar w:top="1411" w:right="1699" w:bottom="1411" w:left="1699" w:header="720" w:footer="720" w:gutter="0"/>
          <w:cols w:space="720"/>
          <w:noEndnote/>
          <w:docGrid w:linePitch="326"/>
        </w:sectPr>
      </w:pPr>
    </w:p>
    <w:p w14:paraId="7D976609" w14:textId="19B300ED" w:rsidR="003E58BB" w:rsidRPr="00293BF4" w:rsidRDefault="003E58BB" w:rsidP="003E58BB">
      <w:pPr>
        <w:rPr>
          <w:rFonts w:ascii="Calibri" w:hAnsi="Calibri" w:cs="Calibri"/>
          <w:b/>
          <w:sz w:val="20"/>
          <w:szCs w:val="20"/>
        </w:rPr>
      </w:pPr>
      <w:r w:rsidRPr="00293BF4">
        <w:rPr>
          <w:rFonts w:ascii="Calibri" w:hAnsi="Calibri" w:cs="Calibri"/>
          <w:b/>
          <w:sz w:val="20"/>
          <w:szCs w:val="20"/>
        </w:rPr>
        <w:lastRenderedPageBreak/>
        <w:t>RÚBRICA PARA LA EVALUACIÓN DE</w:t>
      </w:r>
      <w:r>
        <w:rPr>
          <w:rFonts w:ascii="Calibri" w:hAnsi="Calibri" w:cs="Calibri"/>
          <w:b/>
          <w:sz w:val="20"/>
          <w:szCs w:val="20"/>
        </w:rPr>
        <w:t xml:space="preserve">L </w:t>
      </w:r>
      <w:r w:rsidR="00DC39AC">
        <w:rPr>
          <w:rFonts w:ascii="Calibri" w:hAnsi="Calibri" w:cs="Calibri"/>
          <w:b/>
          <w:sz w:val="20"/>
          <w:szCs w:val="20"/>
        </w:rPr>
        <w:t xml:space="preserve">DESARROLLO DEL </w:t>
      </w:r>
      <w:r w:rsidRPr="00293BF4">
        <w:rPr>
          <w:rFonts w:ascii="Calibri" w:hAnsi="Calibri" w:cs="Calibri"/>
          <w:b/>
          <w:sz w:val="20"/>
          <w:szCs w:val="20"/>
        </w:rPr>
        <w:t>TFG</w:t>
      </w:r>
      <w:r w:rsidR="004144D3">
        <w:rPr>
          <w:rStyle w:val="Refdenotaalpie"/>
          <w:rFonts w:ascii="Calibri" w:hAnsi="Calibri" w:cs="Calibri"/>
          <w:b/>
          <w:sz w:val="20"/>
          <w:szCs w:val="20"/>
        </w:rPr>
        <w:footnoteReference w:id="2"/>
      </w:r>
    </w:p>
    <w:p w14:paraId="5E075B82" w14:textId="77777777" w:rsidR="00E064C1" w:rsidRDefault="00E064C1" w:rsidP="008519BB">
      <w:pPr>
        <w:tabs>
          <w:tab w:val="left" w:pos="3402"/>
        </w:tabs>
        <w:spacing w:after="60"/>
        <w:jc w:val="both"/>
        <w:rPr>
          <w:rFonts w:asciiTheme="minorHAnsi" w:hAnsiTheme="minorHAnsi"/>
          <w:sz w:val="18"/>
          <w:szCs w:val="18"/>
        </w:rPr>
      </w:pPr>
    </w:p>
    <w:tbl>
      <w:tblPr>
        <w:tblW w:w="139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595"/>
        <w:gridCol w:w="146"/>
        <w:gridCol w:w="5134"/>
        <w:gridCol w:w="120"/>
        <w:gridCol w:w="416"/>
        <w:gridCol w:w="124"/>
        <w:gridCol w:w="443"/>
        <w:gridCol w:w="97"/>
        <w:gridCol w:w="3921"/>
      </w:tblGrid>
      <w:tr w:rsidR="00B2147C" w:rsidRPr="005D69E5" w14:paraId="74627D3D" w14:textId="77777777" w:rsidTr="00B2147C">
        <w:trPr>
          <w:trHeight w:val="252"/>
        </w:trPr>
        <w:tc>
          <w:tcPr>
            <w:tcW w:w="37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BA9EAF" w14:textId="77777777" w:rsidR="00B2147C" w:rsidRPr="005D69E5" w:rsidRDefault="00B2147C" w:rsidP="00604E7F">
            <w:pPr>
              <w:suppressLineNumbers/>
              <w:suppressAutoHyphens/>
              <w:jc w:val="center"/>
              <w:rPr>
                <w:rFonts w:ascii="Calibri" w:eastAsia="Calibri" w:hAnsi="Calibri" w:cs="Calibri"/>
                <w:b/>
                <w:bCs/>
                <w:sz w:val="20"/>
                <w:szCs w:val="20"/>
                <w:lang w:eastAsia="es-ES_tradnl"/>
              </w:rPr>
            </w:pPr>
            <w:r w:rsidRPr="005D69E5">
              <w:rPr>
                <w:rFonts w:ascii="Calibri" w:eastAsia="Calibri" w:hAnsi="Calibri" w:cs="Calibri"/>
                <w:b/>
                <w:bCs/>
                <w:sz w:val="20"/>
                <w:szCs w:val="20"/>
                <w:lang w:eastAsia="es-ES_tradnl"/>
              </w:rPr>
              <w:t>Resultados de aprendizaje</w:t>
            </w:r>
          </w:p>
        </w:tc>
        <w:tc>
          <w:tcPr>
            <w:tcW w:w="5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669150" w14:textId="77777777" w:rsidR="00B2147C" w:rsidRPr="005D69E5" w:rsidRDefault="00B2147C" w:rsidP="00604E7F">
            <w:pPr>
              <w:suppressLineNumbers/>
              <w:suppressAutoHyphens/>
              <w:jc w:val="center"/>
              <w:rPr>
                <w:rFonts w:ascii="Calibri" w:eastAsia="Calibri" w:hAnsi="Calibri" w:cs="Calibri"/>
                <w:b/>
                <w:bCs/>
                <w:sz w:val="20"/>
                <w:szCs w:val="20"/>
                <w:lang w:eastAsia="es-ES_tradnl"/>
              </w:rPr>
            </w:pPr>
            <w:r w:rsidRPr="005D69E5">
              <w:rPr>
                <w:rFonts w:ascii="Calibri" w:eastAsia="Calibri" w:hAnsi="Calibri" w:cs="Calibri"/>
                <w:b/>
                <w:bCs/>
                <w:sz w:val="20"/>
                <w:szCs w:val="20"/>
                <w:lang w:eastAsia="es-ES_tradnl"/>
              </w:rPr>
              <w:t>Criterios de Evaluación</w:t>
            </w:r>
          </w:p>
        </w:tc>
        <w:tc>
          <w:tcPr>
            <w:tcW w:w="53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1A014" w14:textId="77777777" w:rsidR="00B2147C" w:rsidRPr="005D69E5" w:rsidRDefault="00B2147C" w:rsidP="00604E7F">
            <w:pPr>
              <w:suppressLineNumbers/>
              <w:suppressAutoHyphens/>
              <w:jc w:val="center"/>
              <w:rPr>
                <w:rFonts w:ascii="Calibri" w:eastAsia="Calibri" w:hAnsi="Calibri" w:cs="Calibri"/>
                <w:b/>
                <w:bCs/>
                <w:sz w:val="20"/>
                <w:szCs w:val="20"/>
                <w:lang w:eastAsia="es-ES_tradnl"/>
              </w:rPr>
            </w:pPr>
            <w:r w:rsidRPr="005D69E5">
              <w:rPr>
                <w:rFonts w:ascii="Calibri" w:eastAsia="Calibri" w:hAnsi="Calibri" w:cs="Calibri"/>
                <w:b/>
                <w:bCs/>
                <w:sz w:val="20"/>
                <w:szCs w:val="20"/>
                <w:lang w:eastAsia="es-ES_tradnl"/>
              </w:rPr>
              <w:t>Peso</w:t>
            </w:r>
          </w:p>
        </w:tc>
        <w:tc>
          <w:tcPr>
            <w:tcW w:w="5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6D60A" w14:textId="77777777" w:rsidR="00B2147C" w:rsidRPr="005D69E5" w:rsidRDefault="00B2147C" w:rsidP="00604E7F">
            <w:pPr>
              <w:suppressLineNumbers/>
              <w:suppressAutoHyphens/>
              <w:jc w:val="center"/>
              <w:rPr>
                <w:rFonts w:ascii="Calibri" w:eastAsia="Calibri" w:hAnsi="Calibri" w:cs="Calibri"/>
                <w:b/>
                <w:bCs/>
                <w:sz w:val="20"/>
                <w:szCs w:val="20"/>
                <w:lang w:eastAsia="es-ES_tradnl"/>
              </w:rPr>
            </w:pPr>
            <w:proofErr w:type="spellStart"/>
            <w:r w:rsidRPr="005D69E5">
              <w:rPr>
                <w:rFonts w:ascii="Calibri" w:eastAsia="Calibri" w:hAnsi="Calibri" w:cs="Calibri"/>
                <w:b/>
                <w:bCs/>
                <w:sz w:val="20"/>
                <w:szCs w:val="20"/>
                <w:lang w:eastAsia="es-ES_tradnl"/>
              </w:rPr>
              <w:t>Calif</w:t>
            </w:r>
            <w:proofErr w:type="spellEnd"/>
          </w:p>
        </w:tc>
        <w:tc>
          <w:tcPr>
            <w:tcW w:w="40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0E0F01" w14:textId="77777777" w:rsidR="00B2147C" w:rsidRPr="005D69E5" w:rsidRDefault="00B2147C" w:rsidP="00604E7F">
            <w:pPr>
              <w:suppressLineNumbers/>
              <w:suppressAutoHyphens/>
              <w:jc w:val="center"/>
              <w:rPr>
                <w:rFonts w:ascii="Calibri" w:eastAsia="Calibri" w:hAnsi="Calibri" w:cs="Calibri"/>
                <w:sz w:val="20"/>
                <w:szCs w:val="20"/>
                <w:lang w:eastAsia="es-ES_tradnl"/>
              </w:rPr>
            </w:pPr>
            <w:r w:rsidRPr="005D69E5">
              <w:rPr>
                <w:rFonts w:ascii="Calibri" w:eastAsia="Calibri" w:hAnsi="Calibri" w:cs="Calibri"/>
                <w:b/>
                <w:bCs/>
                <w:sz w:val="20"/>
                <w:szCs w:val="20"/>
                <w:lang w:eastAsia="es-ES_tradnl"/>
              </w:rPr>
              <w:t>Informe del Tribunal</w:t>
            </w:r>
          </w:p>
        </w:tc>
      </w:tr>
      <w:tr w:rsidR="00577552" w:rsidRPr="00577552" w14:paraId="12A95202" w14:textId="77777777" w:rsidTr="00B2147C">
        <w:trPr>
          <w:trHeight w:val="344"/>
        </w:trPr>
        <w:tc>
          <w:tcPr>
            <w:tcW w:w="359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DB248" w14:textId="77777777" w:rsidR="00577552" w:rsidRPr="00577552" w:rsidRDefault="00577552" w:rsidP="00577552">
            <w:pPr>
              <w:suppressAutoHyphens/>
              <w:adjustRightInd/>
              <w:spacing w:line="276" w:lineRule="auto"/>
              <w:contextualSpacing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  <w:r w:rsidRPr="00577552"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  <w:t>BLOQUE 1: Proyecto</w:t>
            </w:r>
          </w:p>
          <w:p w14:paraId="246D3FD6" w14:textId="77777777" w:rsidR="00577552" w:rsidRPr="00577552" w:rsidRDefault="00577552" w:rsidP="00577552">
            <w:pPr>
              <w:suppressAutoHyphens/>
              <w:adjustRightInd/>
              <w:spacing w:line="276" w:lineRule="auto"/>
              <w:ind w:left="360"/>
              <w:contextualSpacing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  <w:p w14:paraId="0E36B9C1" w14:textId="77777777" w:rsidR="00577552" w:rsidRPr="00577552" w:rsidRDefault="00577552" w:rsidP="00577552">
            <w:pPr>
              <w:widowControl/>
              <w:numPr>
                <w:ilvl w:val="0"/>
                <w:numId w:val="10"/>
              </w:numPr>
              <w:suppressAutoHyphens/>
              <w:autoSpaceDE/>
              <w:autoSpaceDN/>
              <w:adjustRightInd/>
              <w:spacing w:line="276" w:lineRule="auto"/>
              <w:contextualSpacing/>
              <w:jc w:val="both"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  <w:r w:rsidRPr="00577552"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  <w:t>Proyecto relacionado con el ámbito con estándar de calidad adecuado (RATFG2)</w:t>
            </w:r>
          </w:p>
          <w:p w14:paraId="6480DFC0" w14:textId="77777777" w:rsidR="00577552" w:rsidRPr="00577552" w:rsidRDefault="00577552" w:rsidP="00577552">
            <w:pPr>
              <w:widowControl/>
              <w:numPr>
                <w:ilvl w:val="0"/>
                <w:numId w:val="10"/>
              </w:numPr>
              <w:suppressAutoHyphens/>
              <w:autoSpaceDE/>
              <w:autoSpaceDN/>
              <w:adjustRightInd/>
              <w:spacing w:line="276" w:lineRule="auto"/>
              <w:contextualSpacing/>
              <w:jc w:val="both"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  <w:r w:rsidRPr="00577552"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  <w:t>Aspectos regulatorios de los proyectos en el ámbito (RATFG4)</w:t>
            </w:r>
          </w:p>
          <w:p w14:paraId="3F14C342" w14:textId="77777777" w:rsidR="00577552" w:rsidRPr="00577552" w:rsidRDefault="00577552" w:rsidP="00577552">
            <w:pPr>
              <w:widowControl/>
              <w:numPr>
                <w:ilvl w:val="0"/>
                <w:numId w:val="10"/>
              </w:numPr>
              <w:suppressAutoHyphens/>
              <w:autoSpaceDE/>
              <w:autoSpaceDN/>
              <w:adjustRightInd/>
              <w:spacing w:line="276" w:lineRule="auto"/>
              <w:contextualSpacing/>
              <w:jc w:val="both"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  <w:r w:rsidRPr="00577552"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  <w:t>Integración de competencias adquiridas (RATFG5)</w:t>
            </w: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39425" w14:textId="77777777" w:rsidR="00577552" w:rsidRPr="00577552" w:rsidRDefault="00577552" w:rsidP="00577552">
            <w:pPr>
              <w:widowControl/>
              <w:numPr>
                <w:ilvl w:val="0"/>
                <w:numId w:val="10"/>
              </w:numPr>
              <w:suppressAutoHyphens/>
              <w:autoSpaceDE/>
              <w:autoSpaceDN/>
              <w:adjustRightInd/>
              <w:spacing w:line="276" w:lineRule="auto"/>
              <w:ind w:left="227" w:hanging="227"/>
              <w:contextualSpacing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  <w:r w:rsidRPr="00577552"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  <w:t>Integra competencias (CE1)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708C3" w14:textId="77777777" w:rsidR="00577552" w:rsidRPr="00577552" w:rsidRDefault="00577552" w:rsidP="00577552">
            <w:pPr>
              <w:suppressLineNumbers/>
              <w:suppressAutoHyphens/>
              <w:adjustRightInd/>
              <w:jc w:val="center"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7F8F4" w14:textId="77777777" w:rsidR="00577552" w:rsidRPr="00577552" w:rsidRDefault="00577552" w:rsidP="00577552">
            <w:pPr>
              <w:suppressLineNumbers/>
              <w:suppressAutoHyphens/>
              <w:adjustRightInd/>
              <w:snapToGrid w:val="0"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392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699DB" w14:textId="77777777" w:rsidR="00577552" w:rsidRPr="00577552" w:rsidRDefault="00577552" w:rsidP="00577552">
            <w:pPr>
              <w:suppressLineNumbers/>
              <w:suppressAutoHyphens/>
              <w:adjustRightInd/>
              <w:snapToGrid w:val="0"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  <w:r w:rsidRPr="00577552"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  <w:t xml:space="preserve"> </w:t>
            </w:r>
          </w:p>
        </w:tc>
      </w:tr>
      <w:tr w:rsidR="00577552" w:rsidRPr="00577552" w14:paraId="4C841C51" w14:textId="77777777" w:rsidTr="00B2147C">
        <w:trPr>
          <w:trHeight w:val="272"/>
        </w:trPr>
        <w:tc>
          <w:tcPr>
            <w:tcW w:w="35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BBDC7D" w14:textId="77777777" w:rsidR="00577552" w:rsidRPr="00577552" w:rsidRDefault="00577552" w:rsidP="00577552">
            <w:pPr>
              <w:adjustRightInd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65F02" w14:textId="77777777" w:rsidR="00577552" w:rsidRPr="00577552" w:rsidRDefault="00577552" w:rsidP="00577552">
            <w:pPr>
              <w:widowControl/>
              <w:numPr>
                <w:ilvl w:val="0"/>
                <w:numId w:val="10"/>
              </w:numPr>
              <w:suppressAutoHyphens/>
              <w:autoSpaceDE/>
              <w:autoSpaceDN/>
              <w:adjustRightInd/>
              <w:spacing w:line="276" w:lineRule="auto"/>
              <w:ind w:left="227" w:hanging="227"/>
              <w:contextualSpacing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  <w:r w:rsidRPr="00577552"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  <w:t>Iniciativa, toma de decisiones y creatividad (CE2)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7A106" w14:textId="77777777" w:rsidR="00577552" w:rsidRPr="00577552" w:rsidRDefault="00577552" w:rsidP="00577552">
            <w:pPr>
              <w:suppressLineNumbers/>
              <w:suppressAutoHyphens/>
              <w:adjustRightInd/>
              <w:jc w:val="center"/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94017" w14:textId="77777777" w:rsidR="00577552" w:rsidRPr="00577552" w:rsidRDefault="00577552" w:rsidP="00577552">
            <w:pPr>
              <w:suppressLineNumbers/>
              <w:suppressAutoHyphens/>
              <w:adjustRightInd/>
              <w:snapToGrid w:val="0"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39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C9530" w14:textId="77777777" w:rsidR="00577552" w:rsidRPr="00577552" w:rsidRDefault="00577552" w:rsidP="00577552">
            <w:pPr>
              <w:adjustRightInd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</w:tr>
      <w:tr w:rsidR="00577552" w:rsidRPr="00577552" w14:paraId="73C526B6" w14:textId="77777777" w:rsidTr="00B2147C">
        <w:trPr>
          <w:trHeight w:val="272"/>
        </w:trPr>
        <w:tc>
          <w:tcPr>
            <w:tcW w:w="35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3F2D04" w14:textId="77777777" w:rsidR="00577552" w:rsidRPr="00577552" w:rsidRDefault="00577552" w:rsidP="00577552">
            <w:pPr>
              <w:adjustRightInd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AEA0E9" w14:textId="77777777" w:rsidR="00577552" w:rsidRPr="00577552" w:rsidRDefault="00577552" w:rsidP="00577552">
            <w:pPr>
              <w:widowControl/>
              <w:numPr>
                <w:ilvl w:val="0"/>
                <w:numId w:val="10"/>
              </w:numPr>
              <w:suppressAutoHyphens/>
              <w:autoSpaceDE/>
              <w:autoSpaceDN/>
              <w:adjustRightInd/>
              <w:spacing w:line="276" w:lineRule="auto"/>
              <w:ind w:left="227" w:hanging="227"/>
              <w:contextualSpacing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  <w:r w:rsidRPr="00577552"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  <w:t>Maneja especificaciones, reglamentos y normativa (CE3)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FD5CD" w14:textId="77777777" w:rsidR="00577552" w:rsidRPr="00577552" w:rsidRDefault="00577552" w:rsidP="00577552">
            <w:pPr>
              <w:suppressLineNumbers/>
              <w:suppressAutoHyphens/>
              <w:adjustRightInd/>
              <w:jc w:val="center"/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9EB13" w14:textId="77777777" w:rsidR="00577552" w:rsidRPr="00577552" w:rsidRDefault="00577552" w:rsidP="00577552">
            <w:pPr>
              <w:suppressLineNumbers/>
              <w:suppressAutoHyphens/>
              <w:adjustRightInd/>
              <w:snapToGrid w:val="0"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39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DBE3F6" w14:textId="77777777" w:rsidR="00577552" w:rsidRPr="00577552" w:rsidRDefault="00577552" w:rsidP="00577552">
            <w:pPr>
              <w:adjustRightInd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</w:tr>
      <w:tr w:rsidR="00577552" w:rsidRPr="00577552" w14:paraId="69A14AA8" w14:textId="77777777" w:rsidTr="00B2147C">
        <w:trPr>
          <w:trHeight w:val="272"/>
        </w:trPr>
        <w:tc>
          <w:tcPr>
            <w:tcW w:w="35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6B05DB" w14:textId="77777777" w:rsidR="00577552" w:rsidRPr="00577552" w:rsidRDefault="00577552" w:rsidP="00577552">
            <w:pPr>
              <w:adjustRightInd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CC9892" w14:textId="77777777" w:rsidR="00577552" w:rsidRPr="00577552" w:rsidRDefault="00577552" w:rsidP="00577552">
            <w:pPr>
              <w:widowControl/>
              <w:numPr>
                <w:ilvl w:val="0"/>
                <w:numId w:val="10"/>
              </w:numPr>
              <w:suppressAutoHyphens/>
              <w:autoSpaceDE/>
              <w:autoSpaceDN/>
              <w:adjustRightInd/>
              <w:spacing w:line="276" w:lineRule="auto"/>
              <w:ind w:left="227" w:hanging="227"/>
              <w:contextualSpacing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  <w:r w:rsidRPr="00577552"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  <w:t>Proyectos con estándar de calidad adecuado (CE4)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5F62C" w14:textId="77777777" w:rsidR="00577552" w:rsidRPr="00577552" w:rsidRDefault="00577552" w:rsidP="00577552">
            <w:pPr>
              <w:suppressLineNumbers/>
              <w:suppressAutoHyphens/>
              <w:adjustRightInd/>
              <w:jc w:val="center"/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1EDB9" w14:textId="77777777" w:rsidR="00577552" w:rsidRPr="00577552" w:rsidRDefault="00577552" w:rsidP="00577552">
            <w:pPr>
              <w:suppressLineNumbers/>
              <w:suppressAutoHyphens/>
              <w:adjustRightInd/>
              <w:snapToGrid w:val="0"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39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C98FDF" w14:textId="77777777" w:rsidR="00577552" w:rsidRPr="00577552" w:rsidRDefault="00577552" w:rsidP="00577552">
            <w:pPr>
              <w:adjustRightInd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</w:tr>
      <w:tr w:rsidR="00577552" w:rsidRPr="00577552" w14:paraId="638D034D" w14:textId="77777777" w:rsidTr="00B2147C">
        <w:trPr>
          <w:trHeight w:val="272"/>
        </w:trPr>
        <w:tc>
          <w:tcPr>
            <w:tcW w:w="35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B9F767" w14:textId="77777777" w:rsidR="00577552" w:rsidRPr="00577552" w:rsidRDefault="00577552" w:rsidP="00577552">
            <w:pPr>
              <w:adjustRightInd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52B98" w14:textId="77777777" w:rsidR="00577552" w:rsidRPr="00577552" w:rsidRDefault="00577552" w:rsidP="00577552">
            <w:pPr>
              <w:widowControl/>
              <w:numPr>
                <w:ilvl w:val="0"/>
                <w:numId w:val="10"/>
              </w:numPr>
              <w:suppressAutoHyphens/>
              <w:autoSpaceDE/>
              <w:autoSpaceDN/>
              <w:adjustRightInd/>
              <w:spacing w:line="276" w:lineRule="auto"/>
              <w:ind w:left="227" w:hanging="227"/>
              <w:contextualSpacing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  <w:r w:rsidRPr="00577552"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  <w:t>Defiende un proyecto en el ámbito de la profesión (CE5)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645C0" w14:textId="77777777" w:rsidR="00577552" w:rsidRPr="00577552" w:rsidRDefault="00577552" w:rsidP="00577552">
            <w:pPr>
              <w:suppressLineNumbers/>
              <w:suppressAutoHyphens/>
              <w:adjustRightInd/>
              <w:jc w:val="center"/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EC74C" w14:textId="77777777" w:rsidR="00577552" w:rsidRPr="00577552" w:rsidRDefault="00577552" w:rsidP="00577552">
            <w:pPr>
              <w:suppressLineNumbers/>
              <w:suppressAutoHyphens/>
              <w:adjustRightInd/>
              <w:snapToGrid w:val="0"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39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105B57" w14:textId="77777777" w:rsidR="00577552" w:rsidRPr="00577552" w:rsidRDefault="00577552" w:rsidP="00577552">
            <w:pPr>
              <w:adjustRightInd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</w:tr>
      <w:tr w:rsidR="00577552" w:rsidRPr="00577552" w14:paraId="77183A74" w14:textId="77777777" w:rsidTr="00B2147C">
        <w:trPr>
          <w:trHeight w:val="671"/>
        </w:trPr>
        <w:tc>
          <w:tcPr>
            <w:tcW w:w="35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C493FD" w14:textId="77777777" w:rsidR="00577552" w:rsidRPr="00577552" w:rsidRDefault="00577552" w:rsidP="00577552">
            <w:pPr>
              <w:adjustRightInd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/>
            <w:hideMark/>
          </w:tcPr>
          <w:p w14:paraId="176E23C9" w14:textId="77777777" w:rsidR="00577552" w:rsidRPr="00577552" w:rsidRDefault="00577552" w:rsidP="00577552">
            <w:pPr>
              <w:suppressAutoHyphens/>
              <w:adjustRightInd/>
              <w:spacing w:line="276" w:lineRule="auto"/>
              <w:ind w:left="360"/>
              <w:contextualSpacing/>
              <w:rPr>
                <w:rFonts w:ascii="Calibri" w:eastAsia="Calibri" w:hAnsi="Calibri" w:cs="Calibri"/>
                <w:b/>
                <w:sz w:val="20"/>
                <w:szCs w:val="20"/>
                <w:lang w:val="es-ES_tradnl" w:eastAsia="es-ES_tradnl"/>
              </w:rPr>
            </w:pPr>
            <w:r w:rsidRPr="00577552">
              <w:rPr>
                <w:rFonts w:ascii="Calibri" w:eastAsia="Calibri" w:hAnsi="Calibri" w:cs="Calibri"/>
                <w:b/>
                <w:sz w:val="20"/>
                <w:szCs w:val="20"/>
                <w:lang w:val="es-ES_tradnl" w:eastAsia="es-ES_tradnl"/>
              </w:rPr>
              <w:t xml:space="preserve">Peso Máximo / Calificación </w:t>
            </w:r>
          </w:p>
          <w:p w14:paraId="775F8572" w14:textId="3566DF3E" w:rsidR="00577552" w:rsidRPr="00577552" w:rsidRDefault="00577552" w:rsidP="00577552">
            <w:pPr>
              <w:suppressAutoHyphens/>
              <w:adjustRightInd/>
              <w:spacing w:line="276" w:lineRule="auto"/>
              <w:ind w:left="360"/>
              <w:contextualSpacing/>
              <w:rPr>
                <w:rFonts w:ascii="Calibri" w:eastAsia="Calibri" w:hAnsi="Calibri" w:cs="Calibri"/>
                <w:b/>
                <w:sz w:val="20"/>
                <w:szCs w:val="20"/>
                <w:lang w:val="es-ES_tradnl" w:eastAsia="es-ES_tradnl"/>
              </w:rPr>
            </w:pPr>
            <w:r w:rsidRPr="00577552">
              <w:rPr>
                <w:rFonts w:ascii="Calibri" w:eastAsia="Calibri" w:hAnsi="Calibri" w:cs="Calibri"/>
                <w:b/>
                <w:sz w:val="20"/>
                <w:szCs w:val="20"/>
                <w:lang w:val="es-ES_tradnl" w:eastAsia="es-ES_tradnl"/>
              </w:rPr>
              <w:t>(Peso máximo: 2 puntos)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/>
          </w:tcPr>
          <w:p w14:paraId="268F65CB" w14:textId="77777777" w:rsidR="00577552" w:rsidRPr="00577552" w:rsidRDefault="00577552" w:rsidP="00577552">
            <w:pPr>
              <w:suppressLineNumbers/>
              <w:suppressAutoHyphens/>
              <w:adjustRightInd/>
              <w:jc w:val="center"/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/>
          </w:tcPr>
          <w:p w14:paraId="6640EE7E" w14:textId="77777777" w:rsidR="00577552" w:rsidRPr="00577552" w:rsidRDefault="00577552" w:rsidP="00577552">
            <w:pPr>
              <w:suppressLineNumbers/>
              <w:suppressAutoHyphens/>
              <w:adjustRightInd/>
              <w:snapToGrid w:val="0"/>
              <w:rPr>
                <w:rFonts w:ascii="Calibri" w:eastAsia="Calibri" w:hAnsi="Calibri" w:cs="Calibri"/>
                <w:b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39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A3821" w14:textId="77777777" w:rsidR="00577552" w:rsidRPr="00577552" w:rsidRDefault="00577552" w:rsidP="00577552">
            <w:pPr>
              <w:adjustRightInd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</w:tr>
      <w:tr w:rsidR="00577552" w:rsidRPr="00577552" w14:paraId="7B0EFC91" w14:textId="77777777" w:rsidTr="00B2147C">
        <w:trPr>
          <w:trHeight w:val="238"/>
        </w:trPr>
        <w:tc>
          <w:tcPr>
            <w:tcW w:w="359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766A1" w14:textId="77777777" w:rsidR="00577552" w:rsidRPr="00577552" w:rsidRDefault="00577552" w:rsidP="00577552">
            <w:pPr>
              <w:suppressAutoHyphens/>
              <w:adjustRightInd/>
              <w:spacing w:line="276" w:lineRule="auto"/>
              <w:contextualSpacing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  <w:r w:rsidRPr="00577552"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  <w:t>BLOQUE 2: Desarrollo del trabajo</w:t>
            </w:r>
          </w:p>
          <w:p w14:paraId="20791D4F" w14:textId="77777777" w:rsidR="00577552" w:rsidRPr="00577552" w:rsidRDefault="00577552" w:rsidP="00577552">
            <w:pPr>
              <w:widowControl/>
              <w:numPr>
                <w:ilvl w:val="0"/>
                <w:numId w:val="10"/>
              </w:numPr>
              <w:suppressAutoHyphens/>
              <w:autoSpaceDE/>
              <w:autoSpaceDN/>
              <w:adjustRightInd/>
              <w:contextualSpacing/>
              <w:jc w:val="both"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  <w:r w:rsidRPr="00577552"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  <w:t>Interpretar, comprender y diseñar una aproximación al problema con creatividad e iniciativa (RATFG1)</w:t>
            </w:r>
          </w:p>
          <w:p w14:paraId="61662C0D" w14:textId="77777777" w:rsidR="00577552" w:rsidRPr="00577552" w:rsidRDefault="00577552" w:rsidP="00577552">
            <w:pPr>
              <w:widowControl/>
              <w:numPr>
                <w:ilvl w:val="0"/>
                <w:numId w:val="10"/>
              </w:numPr>
              <w:suppressAutoHyphens/>
              <w:autoSpaceDE/>
              <w:autoSpaceDN/>
              <w:adjustRightInd/>
              <w:spacing w:line="276" w:lineRule="auto"/>
              <w:contextualSpacing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  <w:r w:rsidRPr="00577552"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  <w:t>Trabajar de forma autónoma (RATFG10)</w:t>
            </w:r>
          </w:p>
          <w:p w14:paraId="27B4CC16" w14:textId="77777777" w:rsidR="00577552" w:rsidRPr="00577552" w:rsidRDefault="00577552" w:rsidP="00577552">
            <w:pPr>
              <w:widowControl/>
              <w:numPr>
                <w:ilvl w:val="0"/>
                <w:numId w:val="10"/>
              </w:numPr>
              <w:suppressAutoHyphens/>
              <w:autoSpaceDE/>
              <w:autoSpaceDN/>
              <w:adjustRightInd/>
              <w:spacing w:line="276" w:lineRule="auto"/>
              <w:contextualSpacing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  <w:r w:rsidRPr="00577552"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  <w:t>Buscar y gestionar la información necesaria para dar respuesta a los retos del proyecto (RATFG6)</w:t>
            </w:r>
          </w:p>
          <w:p w14:paraId="5E0627E8" w14:textId="77777777" w:rsidR="00577552" w:rsidRPr="00577552" w:rsidRDefault="00577552" w:rsidP="00577552">
            <w:pPr>
              <w:widowControl/>
              <w:numPr>
                <w:ilvl w:val="0"/>
                <w:numId w:val="10"/>
              </w:numPr>
              <w:suppressAutoHyphens/>
              <w:autoSpaceDE/>
              <w:autoSpaceDN/>
              <w:adjustRightInd/>
              <w:spacing w:line="276" w:lineRule="auto"/>
              <w:contextualSpacing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  <w:r w:rsidRPr="00577552"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  <w:t>Planificación de tareas (RATFG7)</w:t>
            </w: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5C6CD" w14:textId="77777777" w:rsidR="00577552" w:rsidRPr="00577552" w:rsidRDefault="00577552" w:rsidP="00577552">
            <w:pPr>
              <w:widowControl/>
              <w:numPr>
                <w:ilvl w:val="0"/>
                <w:numId w:val="10"/>
              </w:numPr>
              <w:suppressAutoHyphens/>
              <w:autoSpaceDE/>
              <w:autoSpaceDN/>
              <w:adjustRightInd/>
              <w:spacing w:line="276" w:lineRule="auto"/>
              <w:ind w:left="228" w:hanging="228"/>
              <w:contextualSpacing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  <w:r w:rsidRPr="00577552"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  <w:t>Búsqueda de información (CE6)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85FF2" w14:textId="77777777" w:rsidR="00577552" w:rsidRPr="00577552" w:rsidRDefault="00577552" w:rsidP="00577552">
            <w:pPr>
              <w:suppressLineNumbers/>
              <w:suppressAutoHyphens/>
              <w:adjustRightInd/>
              <w:snapToGrid w:val="0"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5869A" w14:textId="77777777" w:rsidR="00577552" w:rsidRPr="00577552" w:rsidRDefault="00577552" w:rsidP="00577552">
            <w:pPr>
              <w:suppressLineNumbers/>
              <w:suppressAutoHyphens/>
              <w:adjustRightInd/>
              <w:snapToGrid w:val="0"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392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9AAED" w14:textId="77777777" w:rsidR="00577552" w:rsidRPr="00577552" w:rsidRDefault="00577552" w:rsidP="00577552">
            <w:pPr>
              <w:suppressLineNumbers/>
              <w:suppressAutoHyphens/>
              <w:adjustRightInd/>
              <w:snapToGrid w:val="0"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</w:tr>
      <w:tr w:rsidR="00577552" w:rsidRPr="00577552" w14:paraId="70EF8C84" w14:textId="77777777" w:rsidTr="00B2147C">
        <w:trPr>
          <w:trHeight w:val="297"/>
        </w:trPr>
        <w:tc>
          <w:tcPr>
            <w:tcW w:w="35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FC48E8" w14:textId="77777777" w:rsidR="00577552" w:rsidRPr="00577552" w:rsidRDefault="00577552" w:rsidP="00577552">
            <w:pPr>
              <w:adjustRightInd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59411" w14:textId="77777777" w:rsidR="00577552" w:rsidRPr="00577552" w:rsidRDefault="00577552" w:rsidP="00577552">
            <w:pPr>
              <w:widowControl/>
              <w:numPr>
                <w:ilvl w:val="0"/>
                <w:numId w:val="10"/>
              </w:numPr>
              <w:suppressAutoHyphens/>
              <w:autoSpaceDE/>
              <w:autoSpaceDN/>
              <w:adjustRightInd/>
              <w:spacing w:line="276" w:lineRule="auto"/>
              <w:ind w:left="228" w:hanging="228"/>
              <w:contextualSpacing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  <w:r w:rsidRPr="00577552"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  <w:t>Sintetizar la información, visión global y estado del arte. (CE7)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E3B54" w14:textId="77777777" w:rsidR="00577552" w:rsidRPr="00577552" w:rsidRDefault="00577552" w:rsidP="00577552">
            <w:pPr>
              <w:suppressLineNumbers/>
              <w:suppressAutoHyphens/>
              <w:adjustRightInd/>
              <w:snapToGrid w:val="0"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6AF40" w14:textId="77777777" w:rsidR="00577552" w:rsidRPr="00577552" w:rsidRDefault="00577552" w:rsidP="00577552">
            <w:pPr>
              <w:suppressLineNumbers/>
              <w:suppressAutoHyphens/>
              <w:adjustRightInd/>
              <w:snapToGrid w:val="0"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39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E0AC3" w14:textId="77777777" w:rsidR="00577552" w:rsidRPr="00577552" w:rsidRDefault="00577552" w:rsidP="00577552">
            <w:pPr>
              <w:adjustRightInd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</w:tr>
      <w:tr w:rsidR="00577552" w:rsidRPr="00577552" w14:paraId="56414922" w14:textId="77777777" w:rsidTr="00B2147C">
        <w:trPr>
          <w:trHeight w:val="520"/>
        </w:trPr>
        <w:tc>
          <w:tcPr>
            <w:tcW w:w="35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EE8E34" w14:textId="77777777" w:rsidR="00577552" w:rsidRPr="00577552" w:rsidRDefault="00577552" w:rsidP="00577552">
            <w:pPr>
              <w:adjustRightInd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22A3F" w14:textId="77777777" w:rsidR="00577552" w:rsidRPr="00577552" w:rsidRDefault="00577552" w:rsidP="00577552">
            <w:pPr>
              <w:widowControl/>
              <w:numPr>
                <w:ilvl w:val="0"/>
                <w:numId w:val="10"/>
              </w:numPr>
              <w:suppressAutoHyphens/>
              <w:autoSpaceDE/>
              <w:autoSpaceDN/>
              <w:adjustRightInd/>
              <w:spacing w:line="276" w:lineRule="auto"/>
              <w:ind w:left="228" w:hanging="228"/>
              <w:contextualSpacing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  <w:r w:rsidRPr="00577552"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  <w:t>Iniciativa y capacidad para tomar decisiones y aprender de forma autónoma. (CE8)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B860E" w14:textId="77777777" w:rsidR="00577552" w:rsidRPr="00577552" w:rsidRDefault="00577552" w:rsidP="00577552">
            <w:pPr>
              <w:suppressLineNumbers/>
              <w:suppressAutoHyphens/>
              <w:adjustRightInd/>
              <w:snapToGrid w:val="0"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2B8C0" w14:textId="77777777" w:rsidR="00577552" w:rsidRPr="00577552" w:rsidRDefault="00577552" w:rsidP="00577552">
            <w:pPr>
              <w:suppressLineNumbers/>
              <w:suppressAutoHyphens/>
              <w:adjustRightInd/>
              <w:snapToGrid w:val="0"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39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B68CB8" w14:textId="77777777" w:rsidR="00577552" w:rsidRPr="00577552" w:rsidRDefault="00577552" w:rsidP="00577552">
            <w:pPr>
              <w:adjustRightInd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</w:tr>
      <w:tr w:rsidR="00577552" w:rsidRPr="00577552" w14:paraId="1935A60C" w14:textId="77777777" w:rsidTr="00B2147C">
        <w:trPr>
          <w:trHeight w:val="630"/>
        </w:trPr>
        <w:tc>
          <w:tcPr>
            <w:tcW w:w="35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9F7279" w14:textId="77777777" w:rsidR="00577552" w:rsidRPr="00577552" w:rsidRDefault="00577552" w:rsidP="00577552">
            <w:pPr>
              <w:adjustRightInd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74C9E" w14:textId="77777777" w:rsidR="00577552" w:rsidRPr="00577552" w:rsidRDefault="00577552" w:rsidP="00577552">
            <w:pPr>
              <w:widowControl/>
              <w:numPr>
                <w:ilvl w:val="0"/>
                <w:numId w:val="10"/>
              </w:numPr>
              <w:suppressAutoHyphens/>
              <w:autoSpaceDE/>
              <w:autoSpaceDN/>
              <w:adjustRightInd/>
              <w:spacing w:line="276" w:lineRule="auto"/>
              <w:ind w:left="228" w:hanging="228"/>
              <w:contextualSpacing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  <w:r w:rsidRPr="00577552"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  <w:t>Planificación del trabajo y análisis/justificación de desviaciones respecto a esa planificación. (CE9)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3403C" w14:textId="77777777" w:rsidR="00577552" w:rsidRPr="00577552" w:rsidRDefault="00577552" w:rsidP="00577552">
            <w:pPr>
              <w:suppressLineNumbers/>
              <w:suppressAutoHyphens/>
              <w:adjustRightInd/>
              <w:snapToGrid w:val="0"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41AEF" w14:textId="77777777" w:rsidR="00577552" w:rsidRPr="00577552" w:rsidRDefault="00577552" w:rsidP="00577552">
            <w:pPr>
              <w:suppressLineNumbers/>
              <w:suppressAutoHyphens/>
              <w:adjustRightInd/>
              <w:snapToGrid w:val="0"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39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8A1433" w14:textId="77777777" w:rsidR="00577552" w:rsidRPr="00577552" w:rsidRDefault="00577552" w:rsidP="00577552">
            <w:pPr>
              <w:adjustRightInd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</w:tr>
      <w:tr w:rsidR="00577552" w:rsidRPr="00577552" w14:paraId="6A2ECC2E" w14:textId="77777777" w:rsidTr="00B2147C">
        <w:trPr>
          <w:trHeight w:val="603"/>
        </w:trPr>
        <w:tc>
          <w:tcPr>
            <w:tcW w:w="359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2FD2B5" w14:textId="77777777" w:rsidR="00577552" w:rsidRPr="00577552" w:rsidRDefault="00577552" w:rsidP="00577552">
            <w:pPr>
              <w:adjustRightInd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7B33402" w14:textId="77777777" w:rsidR="00577552" w:rsidRPr="00577552" w:rsidRDefault="00577552" w:rsidP="00577552">
            <w:pPr>
              <w:suppressAutoHyphens/>
              <w:adjustRightInd/>
              <w:spacing w:line="276" w:lineRule="auto"/>
              <w:ind w:left="360"/>
              <w:contextualSpacing/>
              <w:rPr>
                <w:rFonts w:ascii="Calibri" w:eastAsia="Calibri" w:hAnsi="Calibri" w:cs="Calibri"/>
                <w:b/>
                <w:sz w:val="20"/>
                <w:szCs w:val="20"/>
                <w:lang w:val="es-ES_tradnl" w:eastAsia="es-ES_tradnl"/>
              </w:rPr>
            </w:pPr>
            <w:r w:rsidRPr="00577552">
              <w:rPr>
                <w:rFonts w:ascii="Calibri" w:eastAsia="Calibri" w:hAnsi="Calibri" w:cs="Calibri"/>
                <w:b/>
                <w:sz w:val="20"/>
                <w:szCs w:val="20"/>
                <w:lang w:val="es-ES_tradnl" w:eastAsia="es-ES_tradnl"/>
              </w:rPr>
              <w:t>Peso Máximo / Calificación</w:t>
            </w:r>
          </w:p>
          <w:p w14:paraId="10DF0ACB" w14:textId="5AD8C8F8" w:rsidR="00577552" w:rsidRPr="00577552" w:rsidRDefault="00577552" w:rsidP="00577552">
            <w:pPr>
              <w:suppressAutoHyphens/>
              <w:adjustRightInd/>
              <w:spacing w:line="276" w:lineRule="auto"/>
              <w:ind w:left="360"/>
              <w:contextualSpacing/>
              <w:rPr>
                <w:rFonts w:ascii="Calibri" w:eastAsia="Calibri" w:hAnsi="Calibri" w:cs="Calibri"/>
                <w:b/>
                <w:sz w:val="20"/>
                <w:szCs w:val="20"/>
                <w:lang w:val="es-ES_tradnl" w:eastAsia="es-ES_tradnl"/>
              </w:rPr>
            </w:pPr>
            <w:r w:rsidRPr="00577552">
              <w:rPr>
                <w:rFonts w:ascii="Calibri" w:eastAsia="Calibri" w:hAnsi="Calibri" w:cs="Calibri"/>
                <w:b/>
                <w:sz w:val="20"/>
                <w:szCs w:val="20"/>
                <w:lang w:val="es-ES_tradnl" w:eastAsia="es-ES_tradnl"/>
              </w:rPr>
              <w:t>(Peso máximo</w:t>
            </w:r>
            <w:r w:rsidR="00F77E89">
              <w:rPr>
                <w:rFonts w:ascii="Calibri" w:eastAsia="Calibri" w:hAnsi="Calibri" w:cs="Calibri"/>
                <w:b/>
                <w:sz w:val="20"/>
                <w:szCs w:val="20"/>
                <w:lang w:val="es-ES_tradnl" w:eastAsia="es-ES_tradnl"/>
              </w:rPr>
              <w:t>:</w:t>
            </w:r>
            <w:r w:rsidRPr="00577552">
              <w:rPr>
                <w:rFonts w:ascii="Calibri" w:eastAsia="Calibri" w:hAnsi="Calibri" w:cs="Calibri"/>
                <w:b/>
                <w:sz w:val="20"/>
                <w:szCs w:val="20"/>
                <w:lang w:val="es-ES_tradnl" w:eastAsia="es-ES_tradnl"/>
              </w:rPr>
              <w:t xml:space="preserve"> 3 puntos)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7ADCDF5" w14:textId="77777777" w:rsidR="00577552" w:rsidRPr="00577552" w:rsidRDefault="00577552" w:rsidP="00577552">
            <w:pPr>
              <w:suppressLineNumbers/>
              <w:suppressAutoHyphens/>
              <w:adjustRightInd/>
              <w:jc w:val="center"/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1C32365" w14:textId="77777777" w:rsidR="00577552" w:rsidRPr="00577552" w:rsidRDefault="00577552" w:rsidP="00577552">
            <w:pPr>
              <w:suppressLineNumbers/>
              <w:suppressAutoHyphens/>
              <w:adjustRightInd/>
              <w:snapToGrid w:val="0"/>
              <w:rPr>
                <w:rFonts w:ascii="Calibri" w:eastAsia="Calibri" w:hAnsi="Calibri" w:cs="Calibri"/>
                <w:b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39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31A90A" w14:textId="77777777" w:rsidR="00577552" w:rsidRPr="00577552" w:rsidRDefault="00577552" w:rsidP="00577552">
            <w:pPr>
              <w:adjustRightInd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</w:tr>
      <w:tr w:rsidR="00577552" w:rsidRPr="00577552" w14:paraId="386B41B8" w14:textId="77777777" w:rsidTr="00B2147C">
        <w:trPr>
          <w:trHeight w:val="342"/>
        </w:trPr>
        <w:tc>
          <w:tcPr>
            <w:tcW w:w="359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05C021D" w14:textId="77777777" w:rsidR="00577552" w:rsidRPr="00577552" w:rsidRDefault="00577552" w:rsidP="00577552">
            <w:pPr>
              <w:suppressAutoHyphens/>
              <w:adjustRightInd/>
              <w:spacing w:line="276" w:lineRule="auto"/>
              <w:contextualSpacing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  <w:r w:rsidRPr="00577552"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  <w:t>BLOQUE 3: Memoria</w:t>
            </w:r>
          </w:p>
          <w:p w14:paraId="04C9E09D" w14:textId="77777777" w:rsidR="00577552" w:rsidRPr="00577552" w:rsidRDefault="00577552" w:rsidP="00577552">
            <w:pPr>
              <w:widowControl/>
              <w:numPr>
                <w:ilvl w:val="0"/>
                <w:numId w:val="10"/>
              </w:numPr>
              <w:suppressAutoHyphens/>
              <w:autoSpaceDE/>
              <w:autoSpaceDN/>
              <w:adjustRightInd/>
              <w:spacing w:line="276" w:lineRule="auto"/>
              <w:contextualSpacing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  <w:r w:rsidRPr="00577552"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  <w:lastRenderedPageBreak/>
              <w:t>Calidad del informe (memoria): estado del arte, resultados, valoración de los mismos y propuesta de mejoras. (RATFG8)</w:t>
            </w: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BAA4DA" w14:textId="77777777" w:rsidR="00577552" w:rsidRPr="00577552" w:rsidRDefault="00577552" w:rsidP="00577552">
            <w:pPr>
              <w:suppressAutoHyphens/>
              <w:adjustRightInd/>
              <w:spacing w:line="276" w:lineRule="auto"/>
              <w:ind w:left="360"/>
              <w:contextualSpacing/>
              <w:rPr>
                <w:rFonts w:ascii="Calibri" w:eastAsia="Calibri" w:hAnsi="Calibri" w:cs="Calibri"/>
                <w:b/>
                <w:sz w:val="20"/>
                <w:szCs w:val="20"/>
                <w:lang w:val="es-ES_tradnl" w:eastAsia="es-ES_tradnl"/>
              </w:rPr>
            </w:pPr>
            <w:r w:rsidRPr="00577552"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  <w:lastRenderedPageBreak/>
              <w:t>Memoria sigue la normativa (CE14)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53136A" w14:textId="77777777" w:rsidR="00577552" w:rsidRPr="00577552" w:rsidRDefault="00577552" w:rsidP="00577552">
            <w:pPr>
              <w:suppressLineNumbers/>
              <w:suppressAutoHyphens/>
              <w:adjustRightInd/>
              <w:jc w:val="center"/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1CA9A3" w14:textId="77777777" w:rsidR="00577552" w:rsidRPr="00577552" w:rsidRDefault="00577552" w:rsidP="00577552">
            <w:pPr>
              <w:suppressLineNumbers/>
              <w:suppressAutoHyphens/>
              <w:adjustRightInd/>
              <w:snapToGrid w:val="0"/>
              <w:rPr>
                <w:rFonts w:ascii="Calibri" w:eastAsia="Calibri" w:hAnsi="Calibri" w:cs="Calibri"/>
                <w:b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392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2A4D423" w14:textId="77777777" w:rsidR="00577552" w:rsidRPr="00577552" w:rsidRDefault="00577552" w:rsidP="00577552">
            <w:pPr>
              <w:adjustRightInd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</w:tr>
      <w:tr w:rsidR="00577552" w:rsidRPr="00577552" w14:paraId="62232B85" w14:textId="77777777" w:rsidTr="00B2147C">
        <w:trPr>
          <w:trHeight w:val="288"/>
        </w:trPr>
        <w:tc>
          <w:tcPr>
            <w:tcW w:w="359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C50531" w14:textId="77777777" w:rsidR="00577552" w:rsidRPr="00577552" w:rsidRDefault="00577552" w:rsidP="00577552">
            <w:pPr>
              <w:adjustRightInd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64D801" w14:textId="77777777" w:rsidR="00577552" w:rsidRPr="00577552" w:rsidRDefault="00577552" w:rsidP="00577552">
            <w:pPr>
              <w:suppressAutoHyphens/>
              <w:adjustRightInd/>
              <w:spacing w:line="276" w:lineRule="auto"/>
              <w:ind w:left="360"/>
              <w:contextualSpacing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  <w:r w:rsidRPr="00577552"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  <w:t>Memoria y trabajo desarrollado coinciden (CE16)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BF88D7" w14:textId="77777777" w:rsidR="00577552" w:rsidRPr="00577552" w:rsidRDefault="00577552" w:rsidP="00577552">
            <w:pPr>
              <w:suppressLineNumbers/>
              <w:suppressAutoHyphens/>
              <w:adjustRightInd/>
              <w:jc w:val="center"/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F157ED" w14:textId="77777777" w:rsidR="00577552" w:rsidRPr="00577552" w:rsidRDefault="00577552" w:rsidP="00577552">
            <w:pPr>
              <w:suppressLineNumbers/>
              <w:suppressAutoHyphens/>
              <w:adjustRightInd/>
              <w:snapToGrid w:val="0"/>
              <w:rPr>
                <w:rFonts w:ascii="Calibri" w:eastAsia="Calibri" w:hAnsi="Calibri" w:cs="Calibri"/>
                <w:b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392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4C7054E" w14:textId="77777777" w:rsidR="00577552" w:rsidRPr="00577552" w:rsidRDefault="00577552" w:rsidP="00577552">
            <w:pPr>
              <w:adjustRightInd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</w:tr>
      <w:tr w:rsidR="00577552" w:rsidRPr="00577552" w14:paraId="18BB8178" w14:textId="77777777" w:rsidTr="00B2147C">
        <w:trPr>
          <w:trHeight w:val="693"/>
        </w:trPr>
        <w:tc>
          <w:tcPr>
            <w:tcW w:w="359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497144" w14:textId="77777777" w:rsidR="00577552" w:rsidRPr="00577552" w:rsidRDefault="00577552" w:rsidP="00577552">
            <w:pPr>
              <w:adjustRightInd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54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E8B49BE" w14:textId="77777777" w:rsidR="00577552" w:rsidRPr="00577552" w:rsidRDefault="00577552" w:rsidP="00577552">
            <w:pPr>
              <w:suppressAutoHyphens/>
              <w:adjustRightInd/>
              <w:spacing w:line="276" w:lineRule="auto"/>
              <w:ind w:left="360"/>
              <w:contextualSpacing/>
              <w:rPr>
                <w:rFonts w:ascii="Calibri" w:eastAsia="Calibri" w:hAnsi="Calibri" w:cs="Calibri"/>
                <w:b/>
                <w:sz w:val="20"/>
                <w:szCs w:val="20"/>
                <w:lang w:val="es-ES_tradnl" w:eastAsia="es-ES_tradnl"/>
              </w:rPr>
            </w:pPr>
            <w:r w:rsidRPr="00577552">
              <w:rPr>
                <w:rFonts w:ascii="Calibri" w:eastAsia="Calibri" w:hAnsi="Calibri" w:cs="Calibri"/>
                <w:b/>
                <w:sz w:val="20"/>
                <w:szCs w:val="20"/>
                <w:lang w:val="es-ES_tradnl" w:eastAsia="es-ES_tradnl"/>
              </w:rPr>
              <w:t>Peso Máximo / Calificación</w:t>
            </w:r>
          </w:p>
          <w:p w14:paraId="7098EA98" w14:textId="0D0EB423" w:rsidR="00577552" w:rsidRPr="00577552" w:rsidRDefault="00577552" w:rsidP="00577552">
            <w:pPr>
              <w:suppressAutoHyphens/>
              <w:adjustRightInd/>
              <w:spacing w:line="276" w:lineRule="auto"/>
              <w:ind w:left="360"/>
              <w:contextualSpacing/>
              <w:rPr>
                <w:rFonts w:ascii="Calibri" w:eastAsia="Calibri" w:hAnsi="Calibri" w:cs="Calibri"/>
                <w:b/>
                <w:sz w:val="20"/>
                <w:szCs w:val="20"/>
                <w:lang w:val="es-ES_tradnl" w:eastAsia="es-ES_tradnl"/>
              </w:rPr>
            </w:pPr>
            <w:r w:rsidRPr="00577552">
              <w:rPr>
                <w:rFonts w:ascii="Calibri" w:eastAsia="Calibri" w:hAnsi="Calibri" w:cs="Calibri"/>
                <w:b/>
                <w:sz w:val="20"/>
                <w:szCs w:val="20"/>
                <w:lang w:val="es-ES_tradnl" w:eastAsia="es-ES_tradnl"/>
              </w:rPr>
              <w:t>(Peso máximo: 2 puntos)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56CAAB4" w14:textId="77777777" w:rsidR="00577552" w:rsidRPr="00577552" w:rsidRDefault="00577552" w:rsidP="00577552">
            <w:pPr>
              <w:suppressLineNumbers/>
              <w:suppressAutoHyphens/>
              <w:adjustRightInd/>
              <w:jc w:val="center"/>
              <w:rPr>
                <w:rFonts w:ascii="Calibri" w:eastAsia="Calibri" w:hAnsi="Calibri" w:cs="Calibri"/>
                <w:b/>
                <w:bCs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4DD7B02" w14:textId="77777777" w:rsidR="00577552" w:rsidRPr="00577552" w:rsidRDefault="00577552" w:rsidP="00577552">
            <w:pPr>
              <w:suppressLineNumbers/>
              <w:suppressAutoHyphens/>
              <w:adjustRightInd/>
              <w:snapToGrid w:val="0"/>
              <w:rPr>
                <w:rFonts w:ascii="Calibri" w:eastAsia="Calibri" w:hAnsi="Calibri" w:cs="Calibri"/>
                <w:b/>
                <w:sz w:val="20"/>
                <w:szCs w:val="20"/>
                <w:lang w:val="es-ES_tradnl" w:eastAsia="es-ES_tradnl"/>
              </w:rPr>
            </w:pPr>
          </w:p>
        </w:tc>
        <w:tc>
          <w:tcPr>
            <w:tcW w:w="392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4B75E" w14:textId="77777777" w:rsidR="00577552" w:rsidRPr="00577552" w:rsidRDefault="00577552" w:rsidP="00577552">
            <w:pPr>
              <w:adjustRightInd/>
              <w:rPr>
                <w:rFonts w:ascii="Calibri" w:eastAsia="Calibri" w:hAnsi="Calibri" w:cs="Calibri"/>
                <w:sz w:val="20"/>
                <w:szCs w:val="20"/>
                <w:lang w:val="es-ES_tradnl" w:eastAsia="es-ES_tradnl"/>
              </w:rPr>
            </w:pPr>
          </w:p>
        </w:tc>
      </w:tr>
    </w:tbl>
    <w:p w14:paraId="6BCA75B0" w14:textId="53CCA7BC" w:rsidR="00D1147B" w:rsidRPr="00970464" w:rsidRDefault="00D1147B" w:rsidP="0065234E">
      <w:pPr>
        <w:tabs>
          <w:tab w:val="left" w:pos="3402"/>
        </w:tabs>
        <w:spacing w:after="60"/>
        <w:jc w:val="both"/>
        <w:rPr>
          <w:rFonts w:asciiTheme="minorHAnsi" w:hAnsiTheme="minorHAnsi"/>
          <w:sz w:val="18"/>
          <w:szCs w:val="18"/>
        </w:rPr>
      </w:pPr>
    </w:p>
    <w:sectPr w:rsidR="00D1147B" w:rsidRPr="00970464" w:rsidSect="00D268D7">
      <w:pgSz w:w="16840" w:h="11905" w:orient="landscape"/>
      <w:pgMar w:top="1701" w:right="1417" w:bottom="1701" w:left="1417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444101" w14:textId="77777777" w:rsidR="00FD505A" w:rsidRDefault="00FD505A" w:rsidP="001A4C5F">
      <w:r>
        <w:separator/>
      </w:r>
    </w:p>
  </w:endnote>
  <w:endnote w:type="continuationSeparator" w:id="0">
    <w:p w14:paraId="7BC5BE94" w14:textId="77777777" w:rsidR="00FD505A" w:rsidRDefault="00FD505A" w:rsidP="001A4C5F">
      <w:r>
        <w:continuationSeparator/>
      </w:r>
    </w:p>
  </w:endnote>
  <w:endnote w:type="continuationNotice" w:id="1">
    <w:p w14:paraId="1B9FF4BF" w14:textId="77777777" w:rsidR="00FD505A" w:rsidRDefault="00FD50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32EF2D" w14:textId="77777777" w:rsidR="00FD505A" w:rsidRDefault="00FD505A" w:rsidP="001A4C5F">
      <w:r>
        <w:separator/>
      </w:r>
    </w:p>
  </w:footnote>
  <w:footnote w:type="continuationSeparator" w:id="0">
    <w:p w14:paraId="50F8B6A8" w14:textId="77777777" w:rsidR="00FD505A" w:rsidRDefault="00FD505A" w:rsidP="001A4C5F">
      <w:r>
        <w:continuationSeparator/>
      </w:r>
    </w:p>
  </w:footnote>
  <w:footnote w:type="continuationNotice" w:id="1">
    <w:p w14:paraId="17EC17AC" w14:textId="77777777" w:rsidR="00FD505A" w:rsidRDefault="00FD505A"/>
  </w:footnote>
  <w:footnote w:id="2">
    <w:p w14:paraId="03373601" w14:textId="5356B510" w:rsidR="004144D3" w:rsidRDefault="004144D3">
      <w:pPr>
        <w:pStyle w:val="Textonotapie"/>
      </w:pPr>
      <w:r>
        <w:rPr>
          <w:rStyle w:val="Refdenotaalpie"/>
        </w:rPr>
        <w:footnoteRef/>
      </w:r>
      <w:r>
        <w:t xml:space="preserve"> </w:t>
      </w:r>
      <w:r w:rsidRPr="004144D3">
        <w:rPr>
          <w:rFonts w:ascii="Calibri" w:hAnsi="Calibri" w:cs="Calibri"/>
          <w:sz w:val="16"/>
          <w:szCs w:val="16"/>
        </w:rPr>
        <w:t xml:space="preserve">Aprobado en Comisión de Calidad el </w:t>
      </w:r>
      <w:r>
        <w:rPr>
          <w:rFonts w:ascii="Calibri" w:hAnsi="Calibri" w:cs="Calibri"/>
          <w:sz w:val="16"/>
          <w:szCs w:val="16"/>
        </w:rPr>
        <w:t>25 de junio de 2024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9243DF" w14:textId="25C85AAA" w:rsidR="004C227E" w:rsidRPr="004C227E" w:rsidRDefault="00C15D58" w:rsidP="00C15D58">
    <w:pPr>
      <w:widowControl/>
      <w:tabs>
        <w:tab w:val="center" w:pos="4252"/>
        <w:tab w:val="right" w:pos="8504"/>
      </w:tabs>
      <w:autoSpaceDE/>
      <w:autoSpaceDN/>
      <w:adjustRightInd/>
      <w:jc w:val="center"/>
      <w:rPr>
        <w:rFonts w:ascii="Calibri" w:eastAsia="Times New Roman" w:hAnsi="Calibri"/>
        <w:sz w:val="20"/>
        <w:lang w:val="es-ES_tradnl"/>
      </w:rPr>
    </w:pPr>
    <w:r w:rsidRPr="004C227E">
      <w:rPr>
        <w:rFonts w:ascii="Arial" w:eastAsia="Times" w:hAnsi="Arial"/>
        <w:noProof/>
        <w:color w:val="4472C4"/>
        <w:spacing w:val="4"/>
        <w:kern w:val="17"/>
        <w:sz w:val="16"/>
        <w:szCs w:val="20"/>
      </w:rPr>
      <w:drawing>
        <wp:anchor distT="0" distB="0" distL="114300" distR="114300" simplePos="0" relativeHeight="251658240" behindDoc="1" locked="0" layoutInCell="0" allowOverlap="1" wp14:anchorId="0105112B" wp14:editId="47DBF1D4">
          <wp:simplePos x="0" y="0"/>
          <wp:positionH relativeFrom="margin">
            <wp:posOffset>-221942</wp:posOffset>
          </wp:positionH>
          <wp:positionV relativeFrom="topMargin">
            <wp:posOffset>339505</wp:posOffset>
          </wp:positionV>
          <wp:extent cx="1841500" cy="558800"/>
          <wp:effectExtent l="0" t="0" r="6350" b="0"/>
          <wp:wrapTight wrapText="bothSides">
            <wp:wrapPolygon edited="0">
              <wp:start x="0" y="0"/>
              <wp:lineTo x="0" y="20618"/>
              <wp:lineTo x="21451" y="20618"/>
              <wp:lineTo x="21451" y="0"/>
              <wp:lineTo x="0" y="0"/>
            </wp:wrapPolygon>
          </wp:wrapTight>
          <wp:docPr id="1883541593" name="Imagen 4" descr="logo foli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logo foli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1500" cy="558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C227E">
      <w:rPr>
        <w:rFonts w:ascii="Calibri" w:eastAsia="Times New Roman" w:hAnsi="Calibri"/>
        <w:sz w:val="20"/>
        <w:lang w:val="es-ES_tradnl"/>
      </w:rPr>
      <w:t xml:space="preserve"> </w:t>
    </w:r>
  </w:p>
  <w:p w14:paraId="349B7036" w14:textId="6EDD09D5" w:rsidR="002C41EB" w:rsidRPr="004C227E" w:rsidRDefault="002C41EB" w:rsidP="004C227E">
    <w:pPr>
      <w:pStyle w:val="Encabezado"/>
      <w:rPr>
        <w:lang w:val="es-ES_tradn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"/>
      <w:lvlJc w:val="left"/>
      <w:pPr>
        <w:tabs>
          <w:tab w:val="num" w:pos="0"/>
        </w:tabs>
        <w:ind w:left="360" w:hanging="360"/>
      </w:pPr>
      <w:rPr>
        <w:rFonts w:ascii="Wingdings" w:hAnsi="Wingdings" w:cs="Wingdings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/>
      </w:rPr>
    </w:lvl>
  </w:abstractNum>
  <w:abstractNum w:abstractNumId="1" w15:restartNumberingAfterBreak="0">
    <w:nsid w:val="00000402"/>
    <w:multiLevelType w:val="multilevel"/>
    <w:tmpl w:val="CECAD5F4"/>
    <w:lvl w:ilvl="0">
      <w:start w:val="1"/>
      <w:numFmt w:val="lowerLetter"/>
      <w:lvlText w:val="%1)"/>
      <w:lvlJc w:val="left"/>
      <w:pPr>
        <w:ind w:hanging="348"/>
      </w:pPr>
      <w:rPr>
        <w:rFonts w:asciiTheme="minorHAnsi" w:hAnsiTheme="minorHAnsi" w:cs="Arial" w:hint="default"/>
        <w:b w:val="0"/>
        <w:bCs w:val="0"/>
        <w:spacing w:val="-1"/>
        <w:w w:val="92"/>
        <w:sz w:val="20"/>
        <w:szCs w:val="20"/>
      </w:rPr>
    </w:lvl>
    <w:lvl w:ilvl="1">
      <w:numFmt w:val="bullet"/>
      <w:lvlText w:val="•"/>
      <w:lvlJc w:val="left"/>
    </w:lvl>
    <w:lvl w:ilvl="2">
      <w:numFmt w:val="bullet"/>
      <w:lvlText w:val="•"/>
      <w:lvlJc w:val="left"/>
    </w:lvl>
    <w:lvl w:ilvl="3">
      <w:numFmt w:val="bullet"/>
      <w:lvlText w:val="•"/>
      <w:lvlJc w:val="left"/>
    </w:lvl>
    <w:lvl w:ilvl="4">
      <w:numFmt w:val="bullet"/>
      <w:lvlText w:val="•"/>
      <w:lvlJc w:val="left"/>
    </w:lvl>
    <w:lvl w:ilvl="5">
      <w:numFmt w:val="bullet"/>
      <w:lvlText w:val="•"/>
      <w:lvlJc w:val="left"/>
    </w:lvl>
    <w:lvl w:ilvl="6">
      <w:numFmt w:val="bullet"/>
      <w:lvlText w:val="•"/>
      <w:lvlJc w:val="left"/>
    </w:lvl>
    <w:lvl w:ilvl="7">
      <w:numFmt w:val="bullet"/>
      <w:lvlText w:val="•"/>
      <w:lvlJc w:val="left"/>
    </w:lvl>
    <w:lvl w:ilvl="8">
      <w:numFmt w:val="bullet"/>
      <w:lvlText w:val="•"/>
      <w:lvlJc w:val="left"/>
    </w:lvl>
  </w:abstractNum>
  <w:abstractNum w:abstractNumId="2" w15:restartNumberingAfterBreak="0">
    <w:nsid w:val="04990E76"/>
    <w:multiLevelType w:val="hybridMultilevel"/>
    <w:tmpl w:val="1B24765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492364"/>
    <w:multiLevelType w:val="hybridMultilevel"/>
    <w:tmpl w:val="B6AA449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B21383"/>
    <w:multiLevelType w:val="hybridMultilevel"/>
    <w:tmpl w:val="9BC68142"/>
    <w:lvl w:ilvl="0" w:tplc="64882D44">
      <w:start w:val="2"/>
      <w:numFmt w:val="bullet"/>
      <w:lvlText w:val="-"/>
      <w:lvlJc w:val="left"/>
      <w:pPr>
        <w:tabs>
          <w:tab w:val="num" w:pos="339"/>
        </w:tabs>
        <w:ind w:left="339" w:hanging="113"/>
      </w:pPr>
      <w:rPr>
        <w:rFonts w:ascii="New York" w:eastAsia="New York" w:hAnsi="New York" w:cs="New York" w:hint="default"/>
      </w:rPr>
    </w:lvl>
    <w:lvl w:ilvl="1" w:tplc="0C0A0003">
      <w:start w:val="1"/>
      <w:numFmt w:val="bullet"/>
      <w:lvlText w:val="o"/>
      <w:lvlJc w:val="left"/>
      <w:pPr>
        <w:tabs>
          <w:tab w:val="num" w:pos="1666"/>
        </w:tabs>
        <w:ind w:left="1666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2386"/>
        </w:tabs>
        <w:ind w:left="2386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3106"/>
        </w:tabs>
        <w:ind w:left="3106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tabs>
          <w:tab w:val="num" w:pos="3826"/>
        </w:tabs>
        <w:ind w:left="3826" w:hanging="360"/>
      </w:pPr>
      <w:rPr>
        <w:rFonts w:ascii="Courier New" w:hAnsi="Courier New" w:cs="Courier New" w:hint="default"/>
      </w:rPr>
    </w:lvl>
    <w:lvl w:ilvl="5" w:tplc="0C0A0005">
      <w:start w:val="1"/>
      <w:numFmt w:val="bullet"/>
      <w:lvlText w:val=""/>
      <w:lvlJc w:val="left"/>
      <w:pPr>
        <w:tabs>
          <w:tab w:val="num" w:pos="4546"/>
        </w:tabs>
        <w:ind w:left="4546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tabs>
          <w:tab w:val="num" w:pos="5266"/>
        </w:tabs>
        <w:ind w:left="5266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tabs>
          <w:tab w:val="num" w:pos="5986"/>
        </w:tabs>
        <w:ind w:left="5986" w:hanging="360"/>
      </w:pPr>
      <w:rPr>
        <w:rFonts w:ascii="Courier New" w:hAnsi="Courier New" w:cs="Courier New" w:hint="default"/>
      </w:rPr>
    </w:lvl>
    <w:lvl w:ilvl="8" w:tplc="0C0A0005">
      <w:start w:val="1"/>
      <w:numFmt w:val="bullet"/>
      <w:lvlText w:val=""/>
      <w:lvlJc w:val="left"/>
      <w:pPr>
        <w:tabs>
          <w:tab w:val="num" w:pos="6706"/>
        </w:tabs>
        <w:ind w:left="6706" w:hanging="360"/>
      </w:pPr>
      <w:rPr>
        <w:rFonts w:ascii="Wingdings" w:hAnsi="Wingdings" w:hint="default"/>
      </w:rPr>
    </w:lvl>
  </w:abstractNum>
  <w:abstractNum w:abstractNumId="5" w15:restartNumberingAfterBreak="0">
    <w:nsid w:val="51560497"/>
    <w:multiLevelType w:val="hybridMultilevel"/>
    <w:tmpl w:val="46688C28"/>
    <w:lvl w:ilvl="0" w:tplc="C7D841EC">
      <w:numFmt w:val="bullet"/>
      <w:lvlText w:val="-"/>
      <w:lvlJc w:val="left"/>
      <w:pPr>
        <w:ind w:left="360" w:hanging="360"/>
      </w:pPr>
      <w:rPr>
        <w:rFonts w:ascii="Calibri" w:eastAsiaTheme="minorEastAsia" w:hAnsi="Calibri" w:cs="Times New Roman" w:hint="default"/>
      </w:rPr>
    </w:lvl>
    <w:lvl w:ilvl="1" w:tplc="0C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1E54B6B"/>
    <w:multiLevelType w:val="hybridMultilevel"/>
    <w:tmpl w:val="748A395C"/>
    <w:lvl w:ilvl="0" w:tplc="9F2CE854">
      <w:start w:val="5"/>
      <w:numFmt w:val="bullet"/>
      <w:lvlText w:val=""/>
      <w:lvlJc w:val="left"/>
      <w:pPr>
        <w:ind w:left="1080" w:hanging="360"/>
      </w:pPr>
      <w:rPr>
        <w:rFonts w:ascii="Symbol" w:eastAsiaTheme="minorEastAsia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5414396"/>
    <w:multiLevelType w:val="hybridMultilevel"/>
    <w:tmpl w:val="C73827E4"/>
    <w:lvl w:ilvl="0" w:tplc="DB828236">
      <w:start w:val="5"/>
      <w:numFmt w:val="bullet"/>
      <w:lvlText w:val=""/>
      <w:lvlJc w:val="left"/>
      <w:pPr>
        <w:ind w:left="1361" w:hanging="360"/>
      </w:pPr>
      <w:rPr>
        <w:rFonts w:ascii="Symbol" w:eastAsiaTheme="minorEastAsia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081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801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21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241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961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681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01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7121" w:hanging="360"/>
      </w:pPr>
      <w:rPr>
        <w:rFonts w:ascii="Wingdings" w:hAnsi="Wingdings" w:hint="default"/>
      </w:rPr>
    </w:lvl>
  </w:abstractNum>
  <w:abstractNum w:abstractNumId="8" w15:restartNumberingAfterBreak="0">
    <w:nsid w:val="679E7032"/>
    <w:multiLevelType w:val="hybridMultilevel"/>
    <w:tmpl w:val="4F76DC4C"/>
    <w:lvl w:ilvl="0" w:tplc="F596FFCE">
      <w:start w:val="5"/>
      <w:numFmt w:val="bullet"/>
      <w:lvlText w:val=""/>
      <w:lvlJc w:val="left"/>
      <w:pPr>
        <w:ind w:left="1001" w:hanging="360"/>
      </w:pPr>
      <w:rPr>
        <w:rFonts w:ascii="Symbol" w:eastAsiaTheme="minorEastAsia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721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441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61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81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601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21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041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761" w:hanging="360"/>
      </w:pPr>
      <w:rPr>
        <w:rFonts w:ascii="Wingdings" w:hAnsi="Wingdings" w:hint="default"/>
      </w:rPr>
    </w:lvl>
  </w:abstractNum>
  <w:num w:numId="1" w16cid:durableId="1381324723">
    <w:abstractNumId w:val="1"/>
  </w:num>
  <w:num w:numId="2" w16cid:durableId="1298073903">
    <w:abstractNumId w:val="8"/>
  </w:num>
  <w:num w:numId="3" w16cid:durableId="1369522656">
    <w:abstractNumId w:val="7"/>
  </w:num>
  <w:num w:numId="4" w16cid:durableId="1855460921">
    <w:abstractNumId w:val="6"/>
  </w:num>
  <w:num w:numId="5" w16cid:durableId="923879165">
    <w:abstractNumId w:val="2"/>
  </w:num>
  <w:num w:numId="6" w16cid:durableId="788360904">
    <w:abstractNumId w:val="5"/>
  </w:num>
  <w:num w:numId="7" w16cid:durableId="190028719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50940082">
    <w:abstractNumId w:val="4"/>
  </w:num>
  <w:num w:numId="9" w16cid:durableId="1829783839">
    <w:abstractNumId w:val="4"/>
  </w:num>
  <w:num w:numId="10" w16cid:durableId="2045254537">
    <w:abstractNumId w:val="0"/>
  </w:num>
  <w:num w:numId="11" w16cid:durableId="7615346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zMzAwNzK3sDQwMTJT0lEKTi0uzszPAykwrwUA+yS+jywAAAA="/>
  </w:docVars>
  <w:rsids>
    <w:rsidRoot w:val="00526563"/>
    <w:rsid w:val="00040A2C"/>
    <w:rsid w:val="00043AFC"/>
    <w:rsid w:val="00045FFA"/>
    <w:rsid w:val="000477D7"/>
    <w:rsid w:val="00047F8E"/>
    <w:rsid w:val="000947B1"/>
    <w:rsid w:val="000A05D7"/>
    <w:rsid w:val="000B1FCF"/>
    <w:rsid w:val="000B350B"/>
    <w:rsid w:val="000E4FB7"/>
    <w:rsid w:val="000E6962"/>
    <w:rsid w:val="000F6092"/>
    <w:rsid w:val="001232EE"/>
    <w:rsid w:val="00132A1D"/>
    <w:rsid w:val="0016128D"/>
    <w:rsid w:val="001649B6"/>
    <w:rsid w:val="00174E9A"/>
    <w:rsid w:val="00175CDA"/>
    <w:rsid w:val="00176DD3"/>
    <w:rsid w:val="00196363"/>
    <w:rsid w:val="001A4087"/>
    <w:rsid w:val="001A4C5F"/>
    <w:rsid w:val="001C6EA2"/>
    <w:rsid w:val="001E4E33"/>
    <w:rsid w:val="001E57EC"/>
    <w:rsid w:val="001E7A93"/>
    <w:rsid w:val="0021029B"/>
    <w:rsid w:val="002256E7"/>
    <w:rsid w:val="002550DE"/>
    <w:rsid w:val="00255315"/>
    <w:rsid w:val="00291F7E"/>
    <w:rsid w:val="002C41EB"/>
    <w:rsid w:val="002D29F0"/>
    <w:rsid w:val="002D5317"/>
    <w:rsid w:val="002F025B"/>
    <w:rsid w:val="002F1FC9"/>
    <w:rsid w:val="002F47FA"/>
    <w:rsid w:val="0032451B"/>
    <w:rsid w:val="00331DFC"/>
    <w:rsid w:val="003665BF"/>
    <w:rsid w:val="00377C9D"/>
    <w:rsid w:val="00385F61"/>
    <w:rsid w:val="00397406"/>
    <w:rsid w:val="003B3B79"/>
    <w:rsid w:val="003C1DFA"/>
    <w:rsid w:val="003E4E31"/>
    <w:rsid w:val="003E58BB"/>
    <w:rsid w:val="004144D3"/>
    <w:rsid w:val="004155A8"/>
    <w:rsid w:val="00417B8D"/>
    <w:rsid w:val="004251B1"/>
    <w:rsid w:val="00443A0D"/>
    <w:rsid w:val="00451A70"/>
    <w:rsid w:val="00462D28"/>
    <w:rsid w:val="00466B1A"/>
    <w:rsid w:val="00491D27"/>
    <w:rsid w:val="004A3F43"/>
    <w:rsid w:val="004A728B"/>
    <w:rsid w:val="004B2CC4"/>
    <w:rsid w:val="004C227E"/>
    <w:rsid w:val="004C4495"/>
    <w:rsid w:val="004F526B"/>
    <w:rsid w:val="00507CB1"/>
    <w:rsid w:val="005222D0"/>
    <w:rsid w:val="00526563"/>
    <w:rsid w:val="00526B7B"/>
    <w:rsid w:val="00531DE2"/>
    <w:rsid w:val="005438CE"/>
    <w:rsid w:val="00545BD8"/>
    <w:rsid w:val="00546883"/>
    <w:rsid w:val="0057096D"/>
    <w:rsid w:val="00571904"/>
    <w:rsid w:val="00577552"/>
    <w:rsid w:val="00586187"/>
    <w:rsid w:val="00587832"/>
    <w:rsid w:val="00590A4B"/>
    <w:rsid w:val="00593D0B"/>
    <w:rsid w:val="005A0CC2"/>
    <w:rsid w:val="005C780F"/>
    <w:rsid w:val="005D0541"/>
    <w:rsid w:val="005D07E9"/>
    <w:rsid w:val="005E5F48"/>
    <w:rsid w:val="005F7A75"/>
    <w:rsid w:val="00600172"/>
    <w:rsid w:val="00613D6B"/>
    <w:rsid w:val="0062668E"/>
    <w:rsid w:val="006321C0"/>
    <w:rsid w:val="00646130"/>
    <w:rsid w:val="0065234E"/>
    <w:rsid w:val="00671824"/>
    <w:rsid w:val="00674802"/>
    <w:rsid w:val="00696438"/>
    <w:rsid w:val="006A068C"/>
    <w:rsid w:val="006A142D"/>
    <w:rsid w:val="006A3A61"/>
    <w:rsid w:val="006B3B5D"/>
    <w:rsid w:val="006B655C"/>
    <w:rsid w:val="006D19E0"/>
    <w:rsid w:val="006D71B9"/>
    <w:rsid w:val="006F254F"/>
    <w:rsid w:val="006F285D"/>
    <w:rsid w:val="006F427D"/>
    <w:rsid w:val="00707BDD"/>
    <w:rsid w:val="007118CB"/>
    <w:rsid w:val="00713D0D"/>
    <w:rsid w:val="00720881"/>
    <w:rsid w:val="007220B7"/>
    <w:rsid w:val="00722A08"/>
    <w:rsid w:val="00735E2D"/>
    <w:rsid w:val="00737CF0"/>
    <w:rsid w:val="00747758"/>
    <w:rsid w:val="00757A9B"/>
    <w:rsid w:val="00762213"/>
    <w:rsid w:val="00765964"/>
    <w:rsid w:val="00774E89"/>
    <w:rsid w:val="0079175C"/>
    <w:rsid w:val="00795455"/>
    <w:rsid w:val="007E5843"/>
    <w:rsid w:val="007F27E2"/>
    <w:rsid w:val="007F27E7"/>
    <w:rsid w:val="007F3E34"/>
    <w:rsid w:val="00803A25"/>
    <w:rsid w:val="00817BAA"/>
    <w:rsid w:val="00833D40"/>
    <w:rsid w:val="008519BB"/>
    <w:rsid w:val="0085524D"/>
    <w:rsid w:val="00856020"/>
    <w:rsid w:val="00872D52"/>
    <w:rsid w:val="00882EC6"/>
    <w:rsid w:val="00891ED7"/>
    <w:rsid w:val="008922F8"/>
    <w:rsid w:val="008956E8"/>
    <w:rsid w:val="00895DC9"/>
    <w:rsid w:val="008B7994"/>
    <w:rsid w:val="008C59B9"/>
    <w:rsid w:val="008D1858"/>
    <w:rsid w:val="008D1A2D"/>
    <w:rsid w:val="008D6F6B"/>
    <w:rsid w:val="008E56A1"/>
    <w:rsid w:val="008F6477"/>
    <w:rsid w:val="009130EC"/>
    <w:rsid w:val="009270E0"/>
    <w:rsid w:val="0093181F"/>
    <w:rsid w:val="00965D63"/>
    <w:rsid w:val="00970464"/>
    <w:rsid w:val="00992401"/>
    <w:rsid w:val="00996FE4"/>
    <w:rsid w:val="009A306B"/>
    <w:rsid w:val="009B40EA"/>
    <w:rsid w:val="009C77B8"/>
    <w:rsid w:val="009E5671"/>
    <w:rsid w:val="00A0377C"/>
    <w:rsid w:val="00A04BA2"/>
    <w:rsid w:val="00A3017C"/>
    <w:rsid w:val="00A301CB"/>
    <w:rsid w:val="00A3512F"/>
    <w:rsid w:val="00A6699C"/>
    <w:rsid w:val="00A87A42"/>
    <w:rsid w:val="00AA4244"/>
    <w:rsid w:val="00AA772C"/>
    <w:rsid w:val="00AA7D1D"/>
    <w:rsid w:val="00AB14D5"/>
    <w:rsid w:val="00AC70E1"/>
    <w:rsid w:val="00AD317E"/>
    <w:rsid w:val="00AE40FF"/>
    <w:rsid w:val="00AF7587"/>
    <w:rsid w:val="00B2147C"/>
    <w:rsid w:val="00B24690"/>
    <w:rsid w:val="00B625C3"/>
    <w:rsid w:val="00B91F2B"/>
    <w:rsid w:val="00BA0223"/>
    <w:rsid w:val="00BB0AE7"/>
    <w:rsid w:val="00BC2F8D"/>
    <w:rsid w:val="00BF0B87"/>
    <w:rsid w:val="00BF3546"/>
    <w:rsid w:val="00C076EF"/>
    <w:rsid w:val="00C15D58"/>
    <w:rsid w:val="00C4583A"/>
    <w:rsid w:val="00C56352"/>
    <w:rsid w:val="00C709D0"/>
    <w:rsid w:val="00C73BC9"/>
    <w:rsid w:val="00CC5200"/>
    <w:rsid w:val="00D05ACF"/>
    <w:rsid w:val="00D07A17"/>
    <w:rsid w:val="00D1147B"/>
    <w:rsid w:val="00D268D7"/>
    <w:rsid w:val="00D315F7"/>
    <w:rsid w:val="00D4224A"/>
    <w:rsid w:val="00D42552"/>
    <w:rsid w:val="00D54004"/>
    <w:rsid w:val="00D65CB1"/>
    <w:rsid w:val="00D72F73"/>
    <w:rsid w:val="00D76F1E"/>
    <w:rsid w:val="00D849A1"/>
    <w:rsid w:val="00D8780C"/>
    <w:rsid w:val="00D93F55"/>
    <w:rsid w:val="00DA5066"/>
    <w:rsid w:val="00DB7E84"/>
    <w:rsid w:val="00DC39AC"/>
    <w:rsid w:val="00DC6851"/>
    <w:rsid w:val="00DD28BD"/>
    <w:rsid w:val="00DF5748"/>
    <w:rsid w:val="00E064C1"/>
    <w:rsid w:val="00E1006D"/>
    <w:rsid w:val="00E121DF"/>
    <w:rsid w:val="00E15806"/>
    <w:rsid w:val="00E22E3F"/>
    <w:rsid w:val="00E33D01"/>
    <w:rsid w:val="00E842DA"/>
    <w:rsid w:val="00E92072"/>
    <w:rsid w:val="00E965D0"/>
    <w:rsid w:val="00E96795"/>
    <w:rsid w:val="00E96F71"/>
    <w:rsid w:val="00EB04EE"/>
    <w:rsid w:val="00ED03AC"/>
    <w:rsid w:val="00ED5BC8"/>
    <w:rsid w:val="00F0748C"/>
    <w:rsid w:val="00F15E6C"/>
    <w:rsid w:val="00F24C7B"/>
    <w:rsid w:val="00F2627E"/>
    <w:rsid w:val="00F34D93"/>
    <w:rsid w:val="00F46711"/>
    <w:rsid w:val="00F50591"/>
    <w:rsid w:val="00F52B2B"/>
    <w:rsid w:val="00F532DD"/>
    <w:rsid w:val="00F65419"/>
    <w:rsid w:val="00F76487"/>
    <w:rsid w:val="00F77E89"/>
    <w:rsid w:val="00F824A7"/>
    <w:rsid w:val="00F85B0D"/>
    <w:rsid w:val="00F93923"/>
    <w:rsid w:val="00F9779A"/>
    <w:rsid w:val="00FA4593"/>
    <w:rsid w:val="00FB0E1A"/>
    <w:rsid w:val="00FC1037"/>
    <w:rsid w:val="00FC12C7"/>
    <w:rsid w:val="00FD3BF0"/>
    <w:rsid w:val="00FD3CAE"/>
    <w:rsid w:val="00FD505A"/>
    <w:rsid w:val="00FF0F17"/>
    <w:rsid w:val="00FF57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E5D6B54"/>
  <w15:docId w15:val="{8157D518-7358-4520-8755-7FA4F255C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="Times New Roman"/>
        <w:sz w:val="22"/>
        <w:szCs w:val="22"/>
        <w:lang w:val="es-ES" w:eastAsia="es-E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6F285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sz w:val="24"/>
      <w:szCs w:val="24"/>
    </w:rPr>
  </w:style>
  <w:style w:type="paragraph" w:styleId="Ttulo1">
    <w:name w:val="heading 1"/>
    <w:basedOn w:val="Normal"/>
    <w:next w:val="Normal"/>
    <w:link w:val="Ttulo1Car"/>
    <w:uiPriority w:val="1"/>
    <w:qFormat/>
    <w:rsid w:val="00A3017C"/>
    <w:pPr>
      <w:ind w:left="822" w:hanging="361"/>
      <w:outlineLvl w:val="0"/>
    </w:pPr>
    <w:rPr>
      <w:rFonts w:ascii="Arial" w:hAnsi="Arial" w:cs="Arial"/>
      <w:sz w:val="22"/>
      <w:szCs w:val="22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BC2F8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C73BC9"/>
    <w:pPr>
      <w:spacing w:before="240" w:after="60"/>
      <w:outlineLvl w:val="4"/>
    </w:pPr>
    <w:rPr>
      <w:rFonts w:asciiTheme="minorHAnsi" w:hAnsiTheme="minorHAnsi"/>
      <w:b/>
      <w:bCs/>
      <w:i/>
      <w:iCs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locked/>
    <w:rsid w:val="00A3017C"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character" w:customStyle="1" w:styleId="Ttulo5Car">
    <w:name w:val="Título 5 Car"/>
    <w:basedOn w:val="Fuentedeprrafopredeter"/>
    <w:link w:val="Ttulo5"/>
    <w:uiPriority w:val="9"/>
    <w:semiHidden/>
    <w:locked/>
    <w:rsid w:val="00C73BC9"/>
    <w:rPr>
      <w:rFonts w:cs="Times New Roman"/>
      <w:b/>
      <w:bCs/>
      <w:i/>
      <w:iCs/>
      <w:sz w:val="26"/>
      <w:szCs w:val="26"/>
    </w:rPr>
  </w:style>
  <w:style w:type="paragraph" w:styleId="Textoindependiente">
    <w:name w:val="Body Text"/>
    <w:basedOn w:val="Normal"/>
    <w:link w:val="TextoindependienteCar"/>
    <w:uiPriority w:val="1"/>
    <w:qFormat/>
    <w:rsid w:val="00A3017C"/>
    <w:pPr>
      <w:spacing w:before="75"/>
      <w:ind w:left="641"/>
    </w:pPr>
    <w:rPr>
      <w:rFonts w:ascii="Arial" w:hAnsi="Arial" w:cs="Arial"/>
      <w:sz w:val="20"/>
      <w:szCs w:val="20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locked/>
    <w:rsid w:val="00A3017C"/>
    <w:rPr>
      <w:rFonts w:ascii="Times New Roman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qFormat/>
    <w:rsid w:val="00A3017C"/>
  </w:style>
  <w:style w:type="paragraph" w:customStyle="1" w:styleId="TableParagraph">
    <w:name w:val="Table Paragraph"/>
    <w:basedOn w:val="Normal"/>
    <w:uiPriority w:val="1"/>
    <w:qFormat/>
    <w:rsid w:val="00A3017C"/>
  </w:style>
  <w:style w:type="paragraph" w:styleId="Encabezado">
    <w:name w:val="header"/>
    <w:basedOn w:val="Normal"/>
    <w:link w:val="EncabezadoCar"/>
    <w:uiPriority w:val="99"/>
    <w:unhideWhenUsed/>
    <w:rsid w:val="001A4C5F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locked/>
    <w:rsid w:val="001A4C5F"/>
    <w:rPr>
      <w:rFonts w:ascii="Times New Roman" w:hAnsi="Times New Roman" w:cs="Times New Roman"/>
      <w:sz w:val="24"/>
      <w:szCs w:val="24"/>
    </w:rPr>
  </w:style>
  <w:style w:type="paragraph" w:styleId="Piedepgina">
    <w:name w:val="footer"/>
    <w:basedOn w:val="Normal"/>
    <w:link w:val="PiedepginaCar"/>
    <w:uiPriority w:val="99"/>
    <w:unhideWhenUsed/>
    <w:rsid w:val="001A4C5F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locked/>
    <w:rsid w:val="001A4C5F"/>
    <w:rPr>
      <w:rFonts w:ascii="Times New Roman" w:hAnsi="Times New Roman" w:cs="Times New Roman"/>
      <w:sz w:val="24"/>
      <w:szCs w:val="24"/>
    </w:rPr>
  </w:style>
  <w:style w:type="character" w:customStyle="1" w:styleId="inplacedisplayid58811761siteid1815">
    <w:name w:val="inplacedisplayid58811761siteid1815"/>
    <w:rsid w:val="00C73BC9"/>
  </w:style>
  <w:style w:type="character" w:styleId="Hipervnculo">
    <w:name w:val="Hyperlink"/>
    <w:basedOn w:val="Fuentedeprrafopredeter"/>
    <w:uiPriority w:val="99"/>
    <w:unhideWhenUsed/>
    <w:rsid w:val="00C73BC9"/>
    <w:rPr>
      <w:color w:val="0000FF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87A42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87A42"/>
    <w:rPr>
      <w:rFonts w:ascii="Segoe UI" w:hAnsi="Segoe UI" w:cs="Segoe UI"/>
      <w:sz w:val="18"/>
      <w:szCs w:val="1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BC2F8D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  <w:style w:type="character" w:styleId="Textoennegrita">
    <w:name w:val="Strong"/>
    <w:basedOn w:val="Fuentedeprrafopredeter"/>
    <w:uiPriority w:val="22"/>
    <w:qFormat/>
    <w:rsid w:val="006A142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A142D"/>
    <w:pPr>
      <w:widowControl/>
      <w:autoSpaceDE/>
      <w:autoSpaceDN/>
      <w:adjustRightInd/>
      <w:spacing w:before="100" w:beforeAutospacing="1" w:after="100" w:afterAutospacing="1"/>
    </w:pPr>
    <w:rPr>
      <w:rFonts w:eastAsiaTheme="minorHAnsi"/>
    </w:rPr>
  </w:style>
  <w:style w:type="paragraph" w:customStyle="1" w:styleId="Default">
    <w:name w:val="Default"/>
    <w:rsid w:val="00043AF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DA5066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DA5066"/>
    <w:pPr>
      <w:adjustRightInd/>
    </w:pPr>
    <w:rPr>
      <w:rFonts w:ascii="Calibri" w:eastAsia="Calibri" w:hAnsi="Calibri" w:cs="Calibri"/>
      <w:sz w:val="20"/>
      <w:szCs w:val="20"/>
      <w:lang w:eastAsia="en-US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DA5066"/>
    <w:rPr>
      <w:rFonts w:ascii="Calibri" w:eastAsia="Calibri" w:hAnsi="Calibri" w:cs="Calibri"/>
      <w:sz w:val="20"/>
      <w:szCs w:val="20"/>
      <w:lang w:eastAsia="en-US"/>
    </w:rPr>
  </w:style>
  <w:style w:type="table" w:styleId="Tablaconcuadrcula">
    <w:name w:val="Table Grid"/>
    <w:basedOn w:val="Tablanormal"/>
    <w:uiPriority w:val="39"/>
    <w:rsid w:val="009B40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notapie">
    <w:name w:val="footnote text"/>
    <w:basedOn w:val="Normal"/>
    <w:link w:val="TextonotapieCar"/>
    <w:uiPriority w:val="99"/>
    <w:semiHidden/>
    <w:unhideWhenUsed/>
    <w:rsid w:val="004144D3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4144D3"/>
    <w:rPr>
      <w:rFonts w:ascii="Times New Roman" w:hAnsi="Times New Roman"/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4144D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903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37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3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74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6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9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8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44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8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56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0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8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6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2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16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9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67EAB2D7-0409-4915-B0C0-7FF8F2B66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393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Villalba de Benito María Teresa</cp:lastModifiedBy>
  <cp:revision>40</cp:revision>
  <dcterms:created xsi:type="dcterms:W3CDTF">2023-05-09T06:25:00Z</dcterms:created>
  <dcterms:modified xsi:type="dcterms:W3CDTF">2024-09-03T09:34:00Z</dcterms:modified>
</cp:coreProperties>
</file>